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B3E094" w14:textId="77777777" w:rsidR="00D6680C" w:rsidRPr="009C61F0" w:rsidRDefault="00D6680C" w:rsidP="00D6680C">
      <w:pPr>
        <w:pStyle w:val="Heading1"/>
        <w:spacing w:before="0"/>
        <w:rPr>
          <w:rFonts w:ascii="ArialRoundedMTW04-Regular" w:eastAsia="Times New Roman" w:hAnsi="ArialRoundedMTW04-Regular" w:cs="Arial"/>
          <w:color w:val="231F20"/>
          <w:sz w:val="34"/>
          <w:szCs w:val="34"/>
          <w:bdr w:val="none" w:sz="0" w:space="0" w:color="auto"/>
          <w:lang w:eastAsia="en-AU"/>
        </w:rPr>
      </w:pPr>
      <w:bookmarkStart w:id="0" w:name="_Toc22135937"/>
      <w:bookmarkStart w:id="1" w:name="_Toc23760199"/>
      <w:bookmarkStart w:id="2" w:name="_Toc23760191"/>
      <w:r w:rsidRPr="009C61F0">
        <w:rPr>
          <w:rFonts w:ascii="ArialRoundedMTW04-Regular" w:hAnsi="ArialRoundedMTW04-Regular"/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19D8DBAE" wp14:editId="1E3F4DE1">
                <wp:simplePos x="0" y="0"/>
                <wp:positionH relativeFrom="column">
                  <wp:posOffset>-91440</wp:posOffset>
                </wp:positionH>
                <wp:positionV relativeFrom="paragraph">
                  <wp:posOffset>3810</wp:posOffset>
                </wp:positionV>
                <wp:extent cx="1924050" cy="1123950"/>
                <wp:effectExtent l="0" t="0" r="19050" b="190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A768A" w14:textId="77777777" w:rsidR="00D6680C" w:rsidRPr="00C72192" w:rsidRDefault="00D6680C" w:rsidP="00D6680C">
                            <w:pPr>
                              <w:rPr>
                                <w:color w:val="FF0000"/>
                              </w:rPr>
                            </w:pPr>
                            <w:r w:rsidRPr="00C72192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D8DBAE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7.2pt;margin-top:.3pt;width:151.5pt;height:88.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">
                <v:textbox>
                  <w:txbxContent>
                    <w:p w14:paraId="769A768A" w14:textId="77777777" w:rsidR="00D6680C" w:rsidRPr="00C72192" w:rsidRDefault="00D6680C" w:rsidP="00D6680C">
                      <w:pPr>
                        <w:rPr>
                          <w:color w:val="FF0000"/>
                        </w:rPr>
                      </w:pPr>
                      <w:r w:rsidRPr="00C72192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</w:rPr>
        <w:t>Safe Ministry Screening Questionnaire</w:t>
      </w:r>
      <w:bookmarkEnd w:id="2"/>
      <w:r w:rsidRPr="009C61F0">
        <w:rPr>
          <w:rFonts w:ascii="ArialRoundedMTW04-Regular" w:hAnsi="ArialRoundedMTW04-Regular"/>
        </w:rPr>
        <w:t xml:space="preserve"> </w:t>
      </w:r>
    </w:p>
    <w:p w14:paraId="55BB92EA" w14:textId="77777777" w:rsidR="00D6680C" w:rsidRPr="009C61F0" w:rsidRDefault="00D6680C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sz w:val="28"/>
          <w:szCs w:val="28"/>
          <w:bdr w:val="none" w:sz="0" w:space="0" w:color="auto"/>
          <w:lang w:eastAsia="en-AU"/>
        </w:rPr>
        <w:t>For staff and volunteers aged 18 and over</w:t>
      </w:r>
    </w:p>
    <w:p w14:paraId="5019493F" w14:textId="77777777" w:rsidR="00D6680C" w:rsidRPr="009C61F0" w:rsidRDefault="00D6680C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Note: This is a </w:t>
      </w: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sensitive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document that must be stored in a confidential manner accessible only by a limited number of authorised persons.</w:t>
      </w:r>
    </w:p>
    <w:p w14:paraId="751BD8B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</w:p>
    <w:p w14:paraId="74FCEC1D" w14:textId="77777777" w:rsidR="00285454" w:rsidRDefault="00285454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</w:p>
    <w:p w14:paraId="4855D4B9" w14:textId="2D3973E6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ERSONAL DETAILS</w:t>
      </w:r>
    </w:p>
    <w:p w14:paraId="1FCE9AF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Surname: ...............................................................................................................................</w:t>
      </w:r>
    </w:p>
    <w:p w14:paraId="541AF24E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Given Names:.........................................................................................................................</w:t>
      </w:r>
    </w:p>
    <w:p w14:paraId="28CE839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revious Name/s (if applicable):.............................................................................................</w:t>
      </w:r>
    </w:p>
    <w:p w14:paraId="159BD96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Date of Birth: .............../............/.....................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  <w:t>Male/Female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</w:t>
      </w:r>
    </w:p>
    <w:p w14:paraId="16EF32A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Address: ................................................................................................................................</w:t>
      </w:r>
    </w:p>
    <w:p w14:paraId="7178323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hone: .............................................................Email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</w:t>
      </w:r>
    </w:p>
    <w:p w14:paraId="2B2C907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WWCC / WWVP Number (if required)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4899E260" w14:textId="77777777" w:rsidR="0080685C" w:rsidRDefault="00941773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outline any health </w:t>
      </w:r>
      <w:r w:rsidR="00D6680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conditions that </w:t>
      </w: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may affect your volunteer role</w:t>
      </w:r>
      <w:r w:rsidR="00D6680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?</w:t>
      </w:r>
    </w:p>
    <w:p w14:paraId="67AE6577" w14:textId="60F2404E" w:rsidR="00D6680C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23BAA122" w14:textId="77777777" w:rsidR="000D2DDF" w:rsidRPr="009C61F0" w:rsidRDefault="000D2DDF" w:rsidP="000D2D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2877705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4"/>
          <w:bdr w:val="none" w:sz="0" w:space="0" w:color="auto"/>
          <w:lang w:eastAsia="en-AU"/>
        </w:rPr>
      </w:pPr>
    </w:p>
    <w:p w14:paraId="3E9A0748" w14:textId="0462EBAC" w:rsidR="00D6680C" w:rsidRDefault="00D6680C" w:rsidP="00FA13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</w:pPr>
      <w:r w:rsidRPr="00FA1369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Please circle either “YES” or “NO” for each of the following questions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f you answer “yes” to any of the following questions, please give details on a separate page or discuss with the Senior Pastor or the person holding an equivalent leadership role in your church.</w:t>
      </w: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 xml:space="preserve"> A ‘yes’ answer will not automatically rule an applicant out of selection.</w:t>
      </w:r>
    </w:p>
    <w:p w14:paraId="1FCEB4FA" w14:textId="77777777" w:rsidR="0070751C" w:rsidRPr="0070751C" w:rsidRDefault="0070751C" w:rsidP="00FA13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 w:cs="Arial"/>
          <w:b/>
          <w:bCs/>
          <w:sz w:val="12"/>
          <w:szCs w:val="12"/>
          <w:bdr w:val="none" w:sz="0" w:space="0" w:color="auto"/>
          <w:lang w:eastAsia="en-AU"/>
        </w:rPr>
      </w:pPr>
    </w:p>
    <w:p w14:paraId="361627F4" w14:textId="77777777" w:rsidR="00D6680C" w:rsidRPr="00FA1369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FA1369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0B078A7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</w:p>
    <w:tbl>
      <w:tblPr>
        <w:tblW w:w="965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79"/>
        <w:gridCol w:w="1275"/>
      </w:tblGrid>
      <w:tr w:rsidR="00D6680C" w:rsidRPr="009C61F0" w14:paraId="337AEB86" w14:textId="77777777" w:rsidTr="000D628C">
        <w:trPr>
          <w:trHeight w:val="477"/>
        </w:trPr>
        <w:tc>
          <w:tcPr>
            <w:tcW w:w="9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57D45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2"/>
                <w:szCs w:val="22"/>
                <w:bdr w:val="none" w:sz="0" w:space="0" w:color="auto"/>
                <w:lang w:eastAsia="en-AU"/>
              </w:rPr>
              <w:t>For all staff and volunteers</w:t>
            </w:r>
          </w:p>
        </w:tc>
      </w:tr>
      <w:tr w:rsidR="00D6680C" w:rsidRPr="009C61F0" w14:paraId="670940A0" w14:textId="77777777" w:rsidTr="000D628C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AA3133" w14:textId="67597D8B" w:rsidR="00D6680C" w:rsidRPr="009C61F0" w:rsidRDefault="00D6680C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been charged with or convicted of a criminal offence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52E29D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235A9A80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9013A8D" w14:textId="77777777" w:rsidR="00D6680C" w:rsidRPr="009C61F0" w:rsidRDefault="00D6680C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As an adult (18+ years) have you ever engaged in any of the following conduct: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F3019CC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4C9F6D7D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5E5EFD9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sexual contact with someone under your care other than your spouse (such as a parishioner, client, patient, student, employee or subordinate)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2F3F62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D5204A5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383AEA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use, possession, production or distribution of child abuse material?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738E911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4D57F171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E89151F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sexual contact with a person under the relevant age of consent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BFBFE4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5CF98E82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D66699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To your knowledge, has there ever been any allegations made against you regarding any abuse of a child, physical abuse or sexual misconduct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92AE0A9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DE9315F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CDCE645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Have you ever had an apprehended violence order, order for protection or the like issued against you as a result of allegations of violence, abuse, likely harm, harassment, stalking, etc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17AC51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545E6007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617CDC5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Have you had a history of alcohol abuse or substance abuse (including prescription, over-the-counter, recreational or illegal drugs)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A3DEA9E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A904245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4396C1F6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(if the ministry role may involve driving) Has your driver’s licence ever been revoked or suspended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099BD6E8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1E6C0FF0" w14:textId="77777777" w:rsidTr="000D628C">
        <w:trPr>
          <w:trHeight w:val="693"/>
        </w:trPr>
        <w:tc>
          <w:tcPr>
            <w:tcW w:w="96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4B2F8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2"/>
                <w:szCs w:val="22"/>
                <w:bdr w:val="none" w:sz="0" w:space="0" w:color="auto"/>
                <w:lang w:eastAsia="en-AU"/>
              </w:rPr>
              <w:t>For staff and volunteers in pastoral ministry, leadership or engaged in child-related work or work with vulnerable adults</w:t>
            </w:r>
          </w:p>
        </w:tc>
      </w:tr>
      <w:tr w:rsidR="00D6680C" w:rsidRPr="009C61F0" w14:paraId="02E9D6FC" w14:textId="77777777" w:rsidTr="000D628C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2AC2A41" w14:textId="77777777" w:rsidR="00D6680C" w:rsidRPr="009C61F0" w:rsidRDefault="00D6680C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had permission to undertake paid or voluntary work with children or other vulnerable people refused, suspended or withdrawn in Australia or any other country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1DDBEB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32442AD" w14:textId="77777777" w:rsidTr="000D628C">
        <w:trPr>
          <w:trHeight w:val="729"/>
        </w:trPr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FE941FC" w14:textId="77777777" w:rsidR="00D6680C" w:rsidRPr="009C61F0" w:rsidRDefault="00D6680C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s a child or dependent young person in your care ever been removed from your care by relevant authorities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295427C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</w:tbl>
    <w:p w14:paraId="64AC33BC" w14:textId="77777777" w:rsidR="00526672" w:rsidRDefault="00526672" w:rsidP="001845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</w:pPr>
    </w:p>
    <w:p w14:paraId="211EA018" w14:textId="50AF0052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CHURCHES YOU HAVE ATTENDED REGULARLY IN THE PAST 3 YEARS</w:t>
      </w:r>
    </w:p>
    <w:p w14:paraId="2EF089D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9C61F0" w14:paraId="0E757C7A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CE5EFA0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Name of church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26AF21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Location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19754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When (Month/Year)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615F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ny positions held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72208CA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C34FC5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7C12292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757FEC6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5D5D390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D0B0E8D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8002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BB389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36BE8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F74A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6627631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9EFA4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B5E2A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84734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0567B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0A5CF08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2A84EDE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bdr w:val="none" w:sz="0" w:space="0" w:color="auto"/>
          <w:lang w:eastAsia="en-AU"/>
        </w:rPr>
        <w:t>REFEREES 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48A84004" w14:textId="01446EF9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provide details of two referees who are over eighteen years of age and able to give a verbal report on your character and suitability for ministry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Referees may be part of the </w:t>
      </w:r>
      <w:r w:rsidR="007876D3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</w:t>
      </w:r>
    </w:p>
    <w:p w14:paraId="79ACA5A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1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6F5BED7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4B169A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2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152F4F3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52FF9EA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3375DE5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WORKING WITH CHILDREN CHECK</w:t>
      </w:r>
      <w:r w:rsidRPr="009C61F0">
        <w:rPr>
          <w:rFonts w:eastAsia="Times New Roman" w:cs="Arial"/>
          <w:b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 AND/OR NATIONAL POLICE CHECK </w:t>
      </w:r>
    </w:p>
    <w:p w14:paraId="4BE02EA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/>
        <w:ind w:left="2160" w:hanging="216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consent to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* verification of my WWCC number (in NSW, if required)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br/>
        <w:t xml:space="preserve">*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 National Police Check (for staff only)</w:t>
      </w:r>
    </w:p>
    <w:p w14:paraId="726AEEE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CONSENT TO HOLD INFORMATION</w:t>
      </w:r>
      <w:r w:rsidRPr="009C61F0">
        <w:rPr>
          <w:rFonts w:eastAsia="Times New Roman" w:cs="Arial"/>
          <w:b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/>
          <w:sz w:val="22"/>
          <w:szCs w:val="22"/>
          <w:bdr w:val="none" w:sz="0" w:space="0" w:color="auto"/>
          <w:lang w:eastAsia="en-AU"/>
        </w:rPr>
        <w:t> </w:t>
      </w:r>
    </w:p>
    <w:p w14:paraId="0B5CB24C" w14:textId="51ABB1D9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consent to the information contained in this application, including any subsequent pages, to be kept by our </w:t>
      </w:r>
      <w:r w:rsidR="00AD051F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 I understand that this information will be kept in a confidential file and used only for screening purposes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7E30CA1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ECLAR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0C52B2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,.................................................................................. sincerely declare that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715082E" w14:textId="77777777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he information I have provided in this application is true and correct to the best of my knowledge and belief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CE7891B" w14:textId="25DA4520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understand that if I provide false or misleading information or withhold relevant information from this questionnaire, the church leadership may determine that I am unsuitable to serve in any role in the </w:t>
      </w:r>
      <w:r w:rsidR="00AD051F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798393B7" w14:textId="77777777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have received a copy of the </w:t>
      </w:r>
      <w:r w:rsidRPr="009C61F0">
        <w:rPr>
          <w:rFonts w:ascii="ArialRoundedMTW04-Regular" w:eastAsia="Times New Roman" w:hAnsi="ArialRoundedMTW04-Regular" w:cs="Arial"/>
          <w:i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and am willing to uphold it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47C6DB8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32E184A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pplicant’s signature: .............................................................................Date: ........................ </w:t>
      </w:r>
    </w:p>
    <w:p w14:paraId="10AB62C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5DB985C" wp14:editId="7D9B69D5">
                <wp:simplePos x="0" y="0"/>
                <wp:positionH relativeFrom="column">
                  <wp:posOffset>-321478</wp:posOffset>
                </wp:positionH>
                <wp:positionV relativeFrom="paragraph">
                  <wp:posOffset>343462</wp:posOffset>
                </wp:positionV>
                <wp:extent cx="6623685" cy="2819041"/>
                <wp:effectExtent l="19050" t="19050" r="24765" b="1968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819041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C28392" w14:textId="77777777" w:rsidR="00D6680C" w:rsidRPr="009D74CD" w:rsidRDefault="00D6680C" w:rsidP="00D6680C">
                            <w:pPr>
                              <w:spacing w:after="2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hurch </w:t>
                            </w:r>
                            <w:r w:rsidRPr="009D74CD">
                              <w:rPr>
                                <w:b/>
                              </w:rPr>
                              <w:t>Use Only</w:t>
                            </w:r>
                          </w:p>
                          <w:p w14:paraId="273E4032" w14:textId="77777777" w:rsidR="00D6680C" w:rsidRDefault="00D6680C" w:rsidP="00D6680C">
                            <w:r w:rsidRPr="009D74CD">
                              <w:t>CSS Training undertaken: (date</w:t>
                            </w:r>
                            <w:r>
                              <w:t xml:space="preserve"> of training</w:t>
                            </w:r>
                            <w:r w:rsidRPr="009D74CD">
                              <w:t>) __________________</w:t>
                            </w:r>
                          </w:p>
                          <w:p w14:paraId="1A3194EF" w14:textId="77777777" w:rsidR="00D6680C" w:rsidRPr="009D74CD" w:rsidRDefault="00D6680C" w:rsidP="00D6680C">
                            <w:r w:rsidRPr="009D74CD">
                              <w:t xml:space="preserve">WWCC/WWVP No. supplied </w:t>
                            </w:r>
                            <w:r>
                              <w:tab/>
                            </w:r>
                            <w:r w:rsidRPr="009D74CD">
                              <w:t>Yes / NA</w:t>
                            </w:r>
                            <w:r>
                              <w:t xml:space="preserve"> </w:t>
                            </w:r>
                            <w:r>
                              <w:tab/>
                              <w:t xml:space="preserve">Expiry date </w:t>
                            </w:r>
                            <w:r w:rsidRPr="009D74CD">
                              <w:t>___________________</w:t>
                            </w:r>
                          </w:p>
                          <w:p w14:paraId="7B2B5556" w14:textId="77777777" w:rsidR="00D6680C" w:rsidRPr="009D74CD" w:rsidRDefault="00D6680C" w:rsidP="00D6680C">
                            <w:r w:rsidRPr="009D74CD">
                              <w:t>(if in NSW) WWCC Verified by:(name) _________________________</w:t>
                            </w:r>
                            <w:r>
                              <w:tab/>
                            </w:r>
                            <w:r w:rsidRPr="009D74CD">
                              <w:t xml:space="preserve">On </w:t>
                            </w:r>
                            <w:r>
                              <w:t>(</w:t>
                            </w:r>
                            <w:r w:rsidRPr="009D74CD">
                              <w:t>date):________</w:t>
                            </w:r>
                          </w:p>
                          <w:p w14:paraId="4875AD24" w14:textId="77777777" w:rsidR="00D6680C" w:rsidRPr="009D74CD" w:rsidRDefault="00D6680C" w:rsidP="00D6680C">
                            <w:r>
                              <w:t xml:space="preserve">Signed </w:t>
                            </w:r>
                            <w:r w:rsidRPr="00237905">
                              <w:rPr>
                                <w:i/>
                              </w:rPr>
                              <w:t>Code of Conduct</w:t>
                            </w:r>
                            <w:r>
                              <w:t xml:space="preserve"> received by</w:t>
                            </w:r>
                            <w:r w:rsidRPr="009D74CD">
                              <w:t>: (name) 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):________</w:t>
                            </w:r>
                          </w:p>
                          <w:p w14:paraId="6580234E" w14:textId="77777777" w:rsidR="00D6680C" w:rsidRPr="009D74CD" w:rsidRDefault="00D6680C" w:rsidP="00D6680C">
                            <w:r w:rsidRPr="009D74CD">
                              <w:t>Entered onto Safe Church Register</w:t>
                            </w:r>
                            <w:r>
                              <w:t xml:space="preserve"> by</w:t>
                            </w:r>
                            <w:r w:rsidRPr="009D74CD">
                              <w:t>: (name) 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):________</w:t>
                            </w:r>
                          </w:p>
                          <w:p w14:paraId="7FD75062" w14:textId="77777777" w:rsidR="00D6680C" w:rsidRPr="009D74CD" w:rsidRDefault="00D6680C" w:rsidP="00D6680C">
                            <w:r w:rsidRPr="009D74CD">
                              <w:t>Interview led by: (name) ____________________________________</w:t>
                            </w:r>
                            <w:r>
                              <w:tab/>
                            </w:r>
                            <w:r w:rsidRPr="009D74CD">
                              <w:t>On (date):_______</w:t>
                            </w:r>
                            <w:r>
                              <w:t>_</w:t>
                            </w:r>
                          </w:p>
                          <w:p w14:paraId="0233B2C5" w14:textId="77777777" w:rsidR="00D6680C" w:rsidRPr="009D74CD" w:rsidRDefault="00D6680C" w:rsidP="00D6680C">
                            <w:r w:rsidRPr="009D74CD">
                              <w:t>Referee Checks conducted by: (name) _______________________</w:t>
                            </w:r>
                            <w:r>
                              <w:tab/>
                            </w:r>
                            <w:r w:rsidRPr="009D74CD">
                              <w:t>On (date):________</w:t>
                            </w:r>
                          </w:p>
                          <w:p w14:paraId="145DEA17" w14:textId="77777777" w:rsidR="00D6680C" w:rsidRPr="009D74CD" w:rsidRDefault="00D6680C" w:rsidP="00D6680C">
                            <w:r>
                              <w:t xml:space="preserve">Volunteer </w:t>
                            </w:r>
                            <w:r w:rsidRPr="009D74CD">
                              <w:t>Endorsement</w:t>
                            </w:r>
                            <w:r>
                              <w:t>* by</w:t>
                            </w:r>
                            <w:r w:rsidRPr="009D74CD">
                              <w:t xml:space="preserve"> (name) _______________________</w:t>
                            </w:r>
                            <w:r>
                              <w:tab/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):________</w:t>
                            </w:r>
                          </w:p>
                          <w:p w14:paraId="71EA2283" w14:textId="77777777" w:rsidR="00D6680C" w:rsidRPr="009D74CD" w:rsidRDefault="00D6680C" w:rsidP="00D6680C">
                            <w:r w:rsidRPr="009D74CD">
                              <w:t>Induction led by (name) ________________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):________</w:t>
                            </w:r>
                          </w:p>
                          <w:p w14:paraId="3E3AE83C" w14:textId="77777777" w:rsidR="00D6680C" w:rsidRDefault="00D6680C" w:rsidP="00D6680C">
                            <w:pPr>
                              <w:spacing w:before="240" w:after="240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>*Volunteers must be endorsed by a member of pastoral staff, governance group or safe church team</w:t>
                            </w:r>
                          </w:p>
                          <w:p w14:paraId="74EC2E52" w14:textId="36A30A91" w:rsidR="00D6680C" w:rsidRPr="00311CD0" w:rsidRDefault="00D6680C" w:rsidP="00D6680C">
                            <w:pPr>
                              <w:spacing w:after="240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 xml:space="preserve">.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Full records of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the above processes (including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 interview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notes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, referee check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comments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and induction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content)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should be kept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in the relevant </w:t>
                            </w:r>
                            <w:r w:rsidR="002606BA">
                              <w:rPr>
                                <w:i/>
                                <w:sz w:val="22"/>
                              </w:rPr>
                              <w:t>individual</w:t>
                            </w:r>
                            <w:r w:rsidR="0026119B">
                              <w:rPr>
                                <w:i/>
                                <w:sz w:val="22"/>
                              </w:rPr>
                              <w:t xml:space="preserve">’s personnel </w:t>
                            </w:r>
                            <w:r>
                              <w:rPr>
                                <w:i/>
                                <w:sz w:val="22"/>
                              </w:rPr>
                              <w:t>file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. </w:t>
                            </w:r>
                          </w:p>
                          <w:p w14:paraId="23B9E88A" w14:textId="77777777" w:rsidR="00D6680C" w:rsidRPr="00311CD0" w:rsidRDefault="00D6680C" w:rsidP="00D6680C">
                            <w:pPr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B985C" id="Text Box 15" o:spid="_x0000_s1027" type="#_x0000_t202" style="position:absolute;margin-left:-25.3pt;margin-top:27.05pt;width:521.55pt;height:221.9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" fillcolor="#47c3d3" strokecolor="#63c29d" strokeweight="3pt">
                <v:fill opacity="32896f"/>
                <v:stroke joinstyle="round" endcap="round"/>
                <v:textbox>
                  <w:txbxContent>
                    <w:p w14:paraId="1EC28392" w14:textId="77777777" w:rsidR="00D6680C" w:rsidRPr="009D74CD" w:rsidRDefault="00D6680C" w:rsidP="00D6680C">
                      <w:pPr>
                        <w:spacing w:after="2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hurch </w:t>
                      </w:r>
                      <w:r w:rsidRPr="009D74CD">
                        <w:rPr>
                          <w:b/>
                        </w:rPr>
                        <w:t>Use Only</w:t>
                      </w:r>
                    </w:p>
                    <w:p w14:paraId="273E4032" w14:textId="77777777" w:rsidR="00D6680C" w:rsidRDefault="00D6680C" w:rsidP="00D6680C">
                      <w:r w:rsidRPr="009D74CD">
                        <w:t>CSS Training undertaken: (date</w:t>
                      </w:r>
                      <w:r>
                        <w:t xml:space="preserve"> of training</w:t>
                      </w:r>
                      <w:r w:rsidRPr="009D74CD">
                        <w:t>) __________________</w:t>
                      </w:r>
                    </w:p>
                    <w:p w14:paraId="1A3194EF" w14:textId="77777777" w:rsidR="00D6680C" w:rsidRPr="009D74CD" w:rsidRDefault="00D6680C" w:rsidP="00D6680C">
                      <w:r w:rsidRPr="009D74CD">
                        <w:t xml:space="preserve">WWCC/WWVP No. supplied </w:t>
                      </w:r>
                      <w:r>
                        <w:tab/>
                      </w:r>
                      <w:r w:rsidRPr="009D74CD">
                        <w:t>Yes / NA</w:t>
                      </w:r>
                      <w:r>
                        <w:t xml:space="preserve"> </w:t>
                      </w:r>
                      <w:r>
                        <w:tab/>
                        <w:t xml:space="preserve">Expiry date </w:t>
                      </w:r>
                      <w:r w:rsidRPr="009D74CD">
                        <w:t>___________________</w:t>
                      </w:r>
                    </w:p>
                    <w:p w14:paraId="7B2B5556" w14:textId="77777777" w:rsidR="00D6680C" w:rsidRPr="009D74CD" w:rsidRDefault="00D6680C" w:rsidP="00D6680C">
                      <w:r w:rsidRPr="009D74CD">
                        <w:t>(if in NSW) WWCC Verified by:(name) _________________________</w:t>
                      </w:r>
                      <w:r>
                        <w:tab/>
                      </w:r>
                      <w:r w:rsidRPr="009D74CD">
                        <w:t xml:space="preserve">On </w:t>
                      </w:r>
                      <w:r>
                        <w:t>(</w:t>
                      </w:r>
                      <w:r w:rsidRPr="009D74CD">
                        <w:t>date):________</w:t>
                      </w:r>
                    </w:p>
                    <w:p w14:paraId="4875AD24" w14:textId="77777777" w:rsidR="00D6680C" w:rsidRPr="009D74CD" w:rsidRDefault="00D6680C" w:rsidP="00D6680C">
                      <w:r>
                        <w:t xml:space="preserve">Signed </w:t>
                      </w:r>
                      <w:r w:rsidRPr="00237905">
                        <w:rPr>
                          <w:i/>
                        </w:rPr>
                        <w:t>Code of Conduct</w:t>
                      </w:r>
                      <w:r>
                        <w:t xml:space="preserve"> received by</w:t>
                      </w:r>
                      <w:r w:rsidRPr="009D74CD">
                        <w:t>: (name) 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6580234E" w14:textId="77777777" w:rsidR="00D6680C" w:rsidRPr="009D74CD" w:rsidRDefault="00D6680C" w:rsidP="00D6680C">
                      <w:r w:rsidRPr="009D74CD">
                        <w:t>Entered onto Safe Church Register</w:t>
                      </w:r>
                      <w:r>
                        <w:t xml:space="preserve"> by</w:t>
                      </w:r>
                      <w:r w:rsidRPr="009D74CD">
                        <w:t>: (name) 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7FD75062" w14:textId="77777777" w:rsidR="00D6680C" w:rsidRPr="009D74CD" w:rsidRDefault="00D6680C" w:rsidP="00D6680C">
                      <w:r w:rsidRPr="009D74CD">
                        <w:t>Interview led by: (name) ____________________________________</w:t>
                      </w:r>
                      <w:r>
                        <w:tab/>
                      </w:r>
                      <w:r w:rsidRPr="009D74CD">
                        <w:t>On (date):_______</w:t>
                      </w:r>
                      <w:r>
                        <w:t>_</w:t>
                      </w:r>
                    </w:p>
                    <w:p w14:paraId="0233B2C5" w14:textId="77777777" w:rsidR="00D6680C" w:rsidRPr="009D74CD" w:rsidRDefault="00D6680C" w:rsidP="00D6680C">
                      <w:r w:rsidRPr="009D74CD">
                        <w:t>Referee Checks conducted by: (name) ______________________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145DEA17" w14:textId="77777777" w:rsidR="00D6680C" w:rsidRPr="009D74CD" w:rsidRDefault="00D6680C" w:rsidP="00D6680C">
                      <w:r>
                        <w:t xml:space="preserve">Volunteer </w:t>
                      </w:r>
                      <w:r w:rsidRPr="009D74CD">
                        <w:t>Endorsement</w:t>
                      </w:r>
                      <w:r>
                        <w:t>* by</w:t>
                      </w:r>
                      <w:r w:rsidRPr="009D74CD">
                        <w:t xml:space="preserve"> (name) _______________________</w:t>
                      </w:r>
                      <w:r>
                        <w:tab/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71EA2283" w14:textId="77777777" w:rsidR="00D6680C" w:rsidRPr="009D74CD" w:rsidRDefault="00D6680C" w:rsidP="00D6680C">
                      <w:r w:rsidRPr="009D74CD">
                        <w:t>Induction led by (name) ________________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3E3AE83C" w14:textId="77777777" w:rsidR="00D6680C" w:rsidRDefault="00D6680C" w:rsidP="00D6680C">
                      <w:pPr>
                        <w:spacing w:before="240" w:after="240"/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>*Volunteers must be endorsed by a member of pastoral staff, governance group or safe church team</w:t>
                      </w:r>
                    </w:p>
                    <w:p w14:paraId="74EC2E52" w14:textId="36A30A91" w:rsidR="00D6680C" w:rsidRPr="00311CD0" w:rsidRDefault="00D6680C" w:rsidP="00D6680C">
                      <w:pPr>
                        <w:spacing w:after="240"/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 xml:space="preserve">. </w:t>
                      </w:r>
                      <w:r w:rsidRPr="00311CD0">
                        <w:rPr>
                          <w:i/>
                          <w:sz w:val="22"/>
                        </w:rPr>
                        <w:t>Full records of</w:t>
                      </w:r>
                      <w:r>
                        <w:rPr>
                          <w:i/>
                          <w:sz w:val="22"/>
                        </w:rPr>
                        <w:t xml:space="preserve"> the above processes (including</w:t>
                      </w:r>
                      <w:r w:rsidRPr="00311CD0">
                        <w:rPr>
                          <w:i/>
                          <w:sz w:val="22"/>
                        </w:rPr>
                        <w:t xml:space="preserve"> interview</w:t>
                      </w:r>
                      <w:r>
                        <w:rPr>
                          <w:i/>
                          <w:sz w:val="22"/>
                        </w:rPr>
                        <w:t xml:space="preserve"> notes</w:t>
                      </w:r>
                      <w:r w:rsidRPr="00311CD0">
                        <w:rPr>
                          <w:i/>
                          <w:sz w:val="22"/>
                        </w:rPr>
                        <w:t>, referee check</w:t>
                      </w:r>
                      <w:r>
                        <w:rPr>
                          <w:i/>
                          <w:sz w:val="22"/>
                        </w:rPr>
                        <w:t xml:space="preserve"> comments </w:t>
                      </w:r>
                      <w:r w:rsidRPr="00311CD0">
                        <w:rPr>
                          <w:i/>
                          <w:sz w:val="22"/>
                        </w:rPr>
                        <w:t xml:space="preserve">and induction </w:t>
                      </w:r>
                      <w:r>
                        <w:rPr>
                          <w:i/>
                          <w:sz w:val="22"/>
                        </w:rPr>
                        <w:t xml:space="preserve">content) </w:t>
                      </w:r>
                      <w:r w:rsidRPr="00311CD0">
                        <w:rPr>
                          <w:i/>
                          <w:sz w:val="22"/>
                        </w:rPr>
                        <w:t xml:space="preserve">should be kept </w:t>
                      </w:r>
                      <w:r>
                        <w:rPr>
                          <w:i/>
                          <w:sz w:val="22"/>
                        </w:rPr>
                        <w:t xml:space="preserve">in the relevant </w:t>
                      </w:r>
                      <w:r w:rsidR="002606BA">
                        <w:rPr>
                          <w:i/>
                          <w:sz w:val="22"/>
                        </w:rPr>
                        <w:t>individual</w:t>
                      </w:r>
                      <w:r w:rsidR="0026119B">
                        <w:rPr>
                          <w:i/>
                          <w:sz w:val="22"/>
                        </w:rPr>
                        <w:t xml:space="preserve">’s personnel </w:t>
                      </w:r>
                      <w:r>
                        <w:rPr>
                          <w:i/>
                          <w:sz w:val="22"/>
                        </w:rPr>
                        <w:t>file</w:t>
                      </w:r>
                      <w:r w:rsidRPr="00311CD0">
                        <w:rPr>
                          <w:i/>
                          <w:sz w:val="22"/>
                        </w:rPr>
                        <w:t xml:space="preserve">. </w:t>
                      </w:r>
                    </w:p>
                    <w:p w14:paraId="23B9E88A" w14:textId="77777777" w:rsidR="00D6680C" w:rsidRPr="00311CD0" w:rsidRDefault="00D6680C" w:rsidP="00D6680C">
                      <w:pPr>
                        <w:jc w:val="center"/>
                        <w:rPr>
                          <w:i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06AF8895" w14:textId="3841D7FB" w:rsidR="004E20C5" w:rsidRPr="009C61F0" w:rsidRDefault="004E20C5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sectPr w:rsidR="004E20C5" w:rsidRPr="009C61F0" w:rsidSect="007A325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134" w:right="1134" w:bottom="1134" w:left="1134" w:header="709" w:footer="851" w:gutter="0"/>
          <w:cols w:space="720"/>
        </w:sectPr>
      </w:pPr>
    </w:p>
    <w:p w14:paraId="262ADF51" w14:textId="51D6B907" w:rsidR="00D6680C" w:rsidRPr="00220B7C" w:rsidRDefault="00D6680C" w:rsidP="00220B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0"/>
          <w:szCs w:val="20"/>
          <w:bdr w:val="none" w:sz="0" w:space="0" w:color="auto"/>
          <w:lang w:eastAsia="en-AU"/>
        </w:rPr>
        <w:t> </w:t>
      </w:r>
    </w:p>
    <w:p w14:paraId="55C5E331" w14:textId="77777777" w:rsidR="00D6680C" w:rsidRPr="009C61F0" w:rsidRDefault="00D6680C" w:rsidP="00220B7C">
      <w:pPr>
        <w:pStyle w:val="Heading1"/>
        <w:spacing w:before="0"/>
        <w:rPr>
          <w:rFonts w:ascii="ArialRoundedMTW04-Regular" w:hAnsi="ArialRoundedMTW04-Regular"/>
          <w:sz w:val="34"/>
          <w:szCs w:val="34"/>
          <w:bdr w:val="none" w:sz="0" w:space="0" w:color="auto"/>
          <w:lang w:eastAsia="en-AU"/>
        </w:rPr>
      </w:pPr>
      <w:bookmarkStart w:id="3" w:name="_Toc23760192"/>
      <w:r w:rsidRPr="009C61F0">
        <w:rPr>
          <w:rFonts w:ascii="ArialRoundedMTW04-Regular" w:hAnsi="ArialRoundedMTW04-Regular"/>
          <w:noProof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03E40134" wp14:editId="4E37F9F4">
                <wp:simplePos x="0" y="0"/>
                <wp:positionH relativeFrom="column">
                  <wp:posOffset>3810</wp:posOffset>
                </wp:positionH>
                <wp:positionV relativeFrom="paragraph">
                  <wp:posOffset>3810</wp:posOffset>
                </wp:positionV>
                <wp:extent cx="1924050" cy="1295400"/>
                <wp:effectExtent l="0" t="0" r="19050" b="1905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D5944" w14:textId="77777777" w:rsidR="00D6680C" w:rsidRPr="00C72192" w:rsidRDefault="00D6680C" w:rsidP="00D6680C">
                            <w:pPr>
                              <w:rPr>
                                <w:color w:val="FF0000"/>
                              </w:rPr>
                            </w:pPr>
                            <w:r w:rsidRPr="00C72192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40134" id="Text Box 16" o:spid="_x0000_s1028" type="#_x0000_t202" style="position:absolute;margin-left:.3pt;margin-top:.3pt;width:151.5pt;height:102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">
                <v:textbox>
                  <w:txbxContent>
                    <w:p w14:paraId="554D5944" w14:textId="77777777" w:rsidR="00D6680C" w:rsidRPr="00C72192" w:rsidRDefault="00D6680C" w:rsidP="00D6680C">
                      <w:pPr>
                        <w:rPr>
                          <w:color w:val="FF0000"/>
                        </w:rPr>
                      </w:pPr>
                      <w:r w:rsidRPr="00C72192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  <w:noProof/>
        </w:rPr>
        <w:drawing>
          <wp:anchor distT="0" distB="0" distL="114300" distR="114300" simplePos="0" relativeHeight="251658240" behindDoc="0" locked="0" layoutInCell="1" allowOverlap="1" wp14:anchorId="1DFF96F4" wp14:editId="547CDCEE">
            <wp:simplePos x="0" y="0"/>
            <wp:positionH relativeFrom="column">
              <wp:posOffset>5124</wp:posOffset>
            </wp:positionH>
            <wp:positionV relativeFrom="paragraph">
              <wp:posOffset>-1839</wp:posOffset>
            </wp:positionV>
            <wp:extent cx="1718266" cy="1218188"/>
            <wp:effectExtent l="0" t="0" r="0" b="1270"/>
            <wp:wrapSquare wrapText="bothSides"/>
            <wp:docPr id="17" name="Picture 17" descr="C:\Users\katiew\AppData\Local\Microsoft\Windows\INetCache\Content.MSO\6D6C78D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katiew\AppData\Local\Microsoft\Windows\INetCache\Content.MSO\6D6C78DC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266" cy="1218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61F0">
        <w:rPr>
          <w:rFonts w:ascii="ArialRoundedMTW04-Regular" w:hAnsi="ArialRoundedMTW04-Regular"/>
        </w:rPr>
        <w:t>Safe Ministry Screening Questionnaire</w:t>
      </w:r>
      <w:bookmarkEnd w:id="3"/>
      <w:r w:rsidRPr="009C61F0">
        <w:rPr>
          <w:rFonts w:ascii="ArialRoundedMTW04-Regular" w:hAnsi="ArialRoundedMTW04-Regular"/>
          <w:sz w:val="34"/>
          <w:szCs w:val="34"/>
          <w:bdr w:val="none" w:sz="0" w:space="0" w:color="auto"/>
          <w:lang w:eastAsia="en-AU"/>
        </w:rPr>
        <w:t xml:space="preserve"> </w:t>
      </w:r>
    </w:p>
    <w:p w14:paraId="23A9B48E" w14:textId="4283C39D" w:rsidR="00D6680C" w:rsidRPr="009C61F0" w:rsidRDefault="00D6680C" w:rsidP="00D6680C">
      <w:pPr>
        <w:rPr>
          <w:rFonts w:ascii="ArialRoundedMTW04-Regular" w:hAnsi="ArialRoundedMTW04-Regular"/>
          <w:sz w:val="28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For anyone aged under 18 serving as a volunteer or a junior volunteer</w:t>
      </w:r>
      <w:r w:rsidR="00775FD0"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/</w:t>
      </w:r>
      <w:r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helper.</w:t>
      </w:r>
    </w:p>
    <w:p w14:paraId="408078B0" w14:textId="49E7446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/>
          <w:sz w:val="28"/>
          <w:bdr w:val="none" w:sz="0" w:space="0" w:color="auto"/>
          <w:lang w:eastAsia="en-AU"/>
        </w:rPr>
      </w:pPr>
    </w:p>
    <w:p w14:paraId="1BA2CE42" w14:textId="4838997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This is a </w:t>
      </w: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sensitive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document that must be stored in a confidential manner accessible only by a limited number of authorised persons.</w:t>
      </w:r>
    </w:p>
    <w:p w14:paraId="4FCF770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6516BC4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344112F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ERSONAL DETAILS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</w:p>
    <w:p w14:paraId="3F8118D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Surname: ...............................................................................................................................</w:t>
      </w:r>
    </w:p>
    <w:p w14:paraId="56A205A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Given Names:.........................................................................................................................</w:t>
      </w:r>
    </w:p>
    <w:p w14:paraId="20BEED6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revious Names (if applicable) ..............................................................................................</w:t>
      </w:r>
    </w:p>
    <w:p w14:paraId="57A70C58" w14:textId="17B5C0AE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Date of Birth: ........./............/.....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  <w:t>Male/Female</w:t>
      </w:r>
      <w:r w:rsidR="001C6AB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: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="00855477">
        <w:rPr>
          <w:rFonts w:eastAsia="Times New Roman" w:cs="Arial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</w:t>
      </w:r>
    </w:p>
    <w:p w14:paraId="3E916A1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hone/s: ...................................................... .........................................................................</w:t>
      </w:r>
    </w:p>
    <w:p w14:paraId="6B9F607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Address: ................................................................................................................................</w:t>
      </w:r>
    </w:p>
    <w:p w14:paraId="5C45E32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Email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4AFD34DB" w14:textId="5900EA49" w:rsidR="002C1CC8" w:rsidRDefault="00941773" w:rsidP="002C1C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outline any </w:t>
      </w:r>
      <w:r w:rsidR="00D6680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health conditions that </w:t>
      </w: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may impact your volunteer</w:t>
      </w:r>
      <w:r w:rsidR="002C1CC8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role</w:t>
      </w: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?</w:t>
      </w:r>
    </w:p>
    <w:p w14:paraId="6D1DA067" w14:textId="570A8E2D" w:rsidR="002C1CC8" w:rsidRDefault="002C1CC8" w:rsidP="002C1C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249F93D1" w14:textId="77777777" w:rsidR="002C1CC8" w:rsidRDefault="002C1CC8" w:rsidP="002C1C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0028CC5B" w14:textId="18F69145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</w:p>
    <w:p w14:paraId="3834697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 of at least one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RoundedMTW04-Regular"/>
          <w:color w:val="231F20"/>
          <w:bdr w:val="none" w:sz="0" w:space="0" w:color="auto"/>
          <w:lang w:eastAsia="en-AU"/>
        </w:rPr>
        <w:t>………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4DBEF31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Contact Phone for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..............</w:t>
      </w:r>
    </w:p>
    <w:p w14:paraId="3180A10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</w:p>
    <w:p w14:paraId="2EAF7EE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circle either “YES” or “NO” for each of the following questions.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f the answer to any of the following questions is “yes”, please give details on a separate page or discuss with the Senior Pastor or the person holding an equivalent leadership role in your church.</w:t>
      </w:r>
    </w:p>
    <w:p w14:paraId="1DA48EE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</w:p>
    <w:p w14:paraId="4D0B2117" w14:textId="728A19F4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A ‘yes’ answer will not automatically rule an applicant out of selection.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</w:p>
    <w:p w14:paraId="3F013BC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2D5F4BF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tbl>
      <w:tblPr>
        <w:tblW w:w="0" w:type="auto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62"/>
        <w:gridCol w:w="8"/>
        <w:gridCol w:w="1402"/>
        <w:gridCol w:w="8"/>
      </w:tblGrid>
      <w:tr w:rsidR="00D6680C" w:rsidRPr="009C61F0" w14:paraId="75C8A80A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BF2E4B4" w14:textId="41D57FF5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been charged with or convicted of a criminal offence?</w:t>
            </w:r>
          </w:p>
          <w:p w14:paraId="703CA547" w14:textId="195CCF65" w:rsidR="00D6680C" w:rsidRPr="008F4DB2" w:rsidRDefault="00D6680C" w:rsidP="008F4D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19D9777" w14:textId="4657951C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BB79CC6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DE3727B" w14:textId="6E71A892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a history of alcohol abuse or a history of substance abuse including prescription, over-the-counter, recreational or illegal drugs?</w:t>
            </w:r>
          </w:p>
          <w:p w14:paraId="09ABB36D" w14:textId="77777777" w:rsidR="00D6680C" w:rsidRPr="009C61F0" w:rsidRDefault="00D6680C" w:rsidP="00EA04FE">
            <w:pPr>
              <w:pStyle w:val="ListParagraph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62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0F0ECD" w14:textId="29002359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A49C5F0" w14:textId="77777777" w:rsidTr="00EA04FE">
        <w:trPr>
          <w:gridAfter w:val="1"/>
          <w:wAfter w:w="8" w:type="dxa"/>
        </w:trPr>
        <w:tc>
          <w:tcPr>
            <w:tcW w:w="80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E062AA7" w14:textId="1284099E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To your knowledge, has there ever been any allegations made against you regarding any abuse of a child, physical abuse or sexual misconduct?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9F1087" w14:textId="0558CE73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</w:tbl>
    <w:p w14:paraId="6B3B592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p w14:paraId="5ED94779" w14:textId="77777777" w:rsidR="00D6680C" w:rsidRPr="009C61F0" w:rsidRDefault="00D6680C" w:rsidP="00D6680C">
      <w:pPr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br w:type="page"/>
      </w:r>
    </w:p>
    <w:p w14:paraId="5097E04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CHURCHES YOU HAVE ATTENDED REGULARLY IN THE PAST 3 YEARS</w:t>
      </w:r>
    </w:p>
    <w:p w14:paraId="6D83A5C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9C61F0" w14:paraId="1D4920C7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E7CE1DE" w14:textId="5A5D0A80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Name of church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F2029A" w14:textId="3AF4BF56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Location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5A98A7" w14:textId="3E68BC8C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When (Month/Year)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9EF5D0" w14:textId="53161DDA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ny positions held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EE95CCC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197B41A5" w14:textId="1394C2A9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8921821" w14:textId="4CFC8AAF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7B484E1" w14:textId="0F614BBF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35A6BE1" w14:textId="22A38EA5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948DECC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9D194" w14:textId="77A40284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A01F2" w14:textId="6A017318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958F5" w14:textId="54A94459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6AA1D" w14:textId="7CAFE1FF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1DD7D6B8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7FDCA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02BB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AC72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706AB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7C55096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655706AA" w14:textId="323D30A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bdr w:val="none" w:sz="0" w:space="0" w:color="auto"/>
          <w:lang w:eastAsia="en-AU"/>
        </w:rPr>
        <w:t>REFEREES</w:t>
      </w:r>
    </w:p>
    <w:p w14:paraId="56A79BF8" w14:textId="6AA4FF44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provide details of two referees who are over eighteen years of age and able to give a verbal report on your character and suitability for ministry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Referees may be part of the </w:t>
      </w:r>
      <w:r w:rsidR="00B52E03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</w:t>
      </w:r>
    </w:p>
    <w:p w14:paraId="77176EBA" w14:textId="7080DA73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1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</w:p>
    <w:p w14:paraId="58FFDC8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.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6ABB930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2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3904AD5E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037BB49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BCC86C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ONSENT TO HOLD INFORM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05AA242" w14:textId="053215B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consent to the information contained in this application, including any subsequent pages, to be kept by our </w:t>
      </w:r>
      <w:r w:rsidR="00D55D0F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 I understand that this information will be kept in a confidential file and used only for screening purposes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200F996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</w:p>
    <w:p w14:paraId="117C5BE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ECLAR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6ADDBCA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,.................................................................................. sincerely declare that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579C0EF0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he information I have provided in this application is true and correct to the best of my knowledge and belief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8F60227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understand that if I provide false or misleading information or withhold relevant information from this questionnaire, the church leadership may determine that I am unsuitable to serve in any role in the church.</w:t>
      </w:r>
    </w:p>
    <w:p w14:paraId="30BD5A66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 xml:space="preserve">I have received a copy of the </w:t>
      </w:r>
      <w:r w:rsidRPr="009C61F0">
        <w:rPr>
          <w:rFonts w:ascii="ArialRoundedMTW04-Regular" w:eastAsia="Times New Roman" w:hAnsi="ArialRoundedMTW04-Regular" w:cs="Arial"/>
          <w:bCs/>
          <w:i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 xml:space="preserve"> and am willing to uphold it.</w:t>
      </w:r>
    </w:p>
    <w:p w14:paraId="6B41D8CA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5826A02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pplicant’s signature: .............................................................................Date: ........................ </w:t>
      </w:r>
    </w:p>
    <w:p w14:paraId="5CDA482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3D0E565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PARENT GUARDIAN SIGNATURE </w:t>
      </w:r>
    </w:p>
    <w:p w14:paraId="6A13D39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 of parent/guardian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5AA708D" w14:textId="06D1B893" w:rsidR="00D6680C" w:rsidRPr="009C61F0" w:rsidRDefault="006C43BB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606A43B" wp14:editId="553487C0">
                <wp:simplePos x="0" y="0"/>
                <wp:positionH relativeFrom="column">
                  <wp:posOffset>-119336</wp:posOffset>
                </wp:positionH>
                <wp:positionV relativeFrom="paragraph">
                  <wp:posOffset>377766</wp:posOffset>
                </wp:positionV>
                <wp:extent cx="6623685" cy="2587625"/>
                <wp:effectExtent l="19050" t="19050" r="24765" b="2222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587625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DECCF9" w14:textId="77777777" w:rsidR="00D6680C" w:rsidRPr="009506B1" w:rsidRDefault="00D6680C" w:rsidP="00D6680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506B1">
                              <w:rPr>
                                <w:b/>
                              </w:rPr>
                              <w:t>Church Use Only</w:t>
                            </w:r>
                          </w:p>
                          <w:p w14:paraId="0D6A5C2E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 xml:space="preserve">Parental Consent obtained (name): __________________________ 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445EFD85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 xml:space="preserve">WWVP number (16/17 </w:t>
                            </w:r>
                            <w:proofErr w:type="spellStart"/>
                            <w:r>
                              <w:t>yo</w:t>
                            </w:r>
                            <w:proofErr w:type="spellEnd"/>
                            <w:r>
                              <w:t xml:space="preserve"> in ACT)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0B30A29F" w14:textId="77777777" w:rsidR="00D6680C" w:rsidRPr="0097447E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CSS</w:t>
                            </w:r>
                            <w:r w:rsidRPr="0097447E">
                              <w:t xml:space="preserve"> Training undertaken</w:t>
                            </w:r>
                            <w:r>
                              <w:t xml:space="preserve"> (for 16/17 </w:t>
                            </w:r>
                            <w:proofErr w:type="spellStart"/>
                            <w:r>
                              <w:t>yo</w:t>
                            </w:r>
                            <w:proofErr w:type="spellEnd"/>
                            <w:r>
                              <w:t xml:space="preserve"> in non-junior roles)</w:t>
                            </w:r>
                            <w:r w:rsidRPr="0097447E">
                              <w:t xml:space="preserve">: 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63DB764A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 w:rsidRPr="0097447E">
                              <w:t>Interview led by: (name)</w:t>
                            </w:r>
                            <w:r>
                              <w:t xml:space="preserve"> ____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):________</w:t>
                            </w:r>
                          </w:p>
                          <w:p w14:paraId="7555EE7D" w14:textId="77777777" w:rsidR="00D6680C" w:rsidRPr="009D74CD" w:rsidRDefault="00D6680C" w:rsidP="00D6680C">
                            <w:r w:rsidRPr="009D74CD">
                              <w:t>Referee Checks conducted by: (name) _______________________</w:t>
                            </w:r>
                            <w:r>
                              <w:tab/>
                            </w:r>
                            <w:r w:rsidRPr="009D74CD">
                              <w:t>On (date):________</w:t>
                            </w:r>
                          </w:p>
                          <w:p w14:paraId="7CAB2A0B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Senior Leadership Endorsement (name) 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):________</w:t>
                            </w:r>
                          </w:p>
                          <w:p w14:paraId="4D78D2EB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Entered onto Safe Church Register: (name) 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):________</w:t>
                            </w:r>
                          </w:p>
                          <w:p w14:paraId="2F406301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Induction led by (name) ____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):________</w:t>
                            </w:r>
                          </w:p>
                          <w:p w14:paraId="5422EAD7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A980CE6" w14:textId="490B43E6" w:rsidR="00D6680C" w:rsidRDefault="00D6680C" w:rsidP="00D6680C">
                            <w:pPr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 xml:space="preserve">*Volunteers must be endorsed by a member of pastoral staff, governance group or </w:t>
                            </w:r>
                            <w:r w:rsidR="007876D3">
                              <w:rPr>
                                <w:i/>
                                <w:sz w:val="22"/>
                              </w:rPr>
                              <w:t>S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afe </w:t>
                            </w:r>
                            <w:r w:rsidR="007876D3">
                              <w:rPr>
                                <w:i/>
                                <w:sz w:val="22"/>
                              </w:rPr>
                              <w:t>C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hurch </w:t>
                            </w:r>
                            <w:r w:rsidR="007876D3">
                              <w:rPr>
                                <w:i/>
                                <w:sz w:val="22"/>
                              </w:rPr>
                              <w:t>T</w:t>
                            </w:r>
                            <w:r>
                              <w:rPr>
                                <w:i/>
                                <w:sz w:val="22"/>
                              </w:rPr>
                              <w:t>eam</w:t>
                            </w:r>
                          </w:p>
                          <w:p w14:paraId="1633C8BF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BA8FE28" w14:textId="27D92DC0" w:rsidR="00D6680C" w:rsidRPr="00806038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  <w:r w:rsidRPr="00AF6FAD">
                              <w:rPr>
                                <w:i/>
                              </w:rPr>
                              <w:t>Full records of</w:t>
                            </w:r>
                            <w:r>
                              <w:rPr>
                                <w:i/>
                              </w:rPr>
                              <w:t xml:space="preserve"> the above processes (including</w:t>
                            </w:r>
                            <w:r w:rsidRPr="00AF6FAD">
                              <w:rPr>
                                <w:i/>
                              </w:rPr>
                              <w:t xml:space="preserve"> interview</w:t>
                            </w:r>
                            <w:r>
                              <w:rPr>
                                <w:i/>
                              </w:rPr>
                              <w:t xml:space="preserve"> notes, referee checks and ind</w:t>
                            </w:r>
                            <w:r w:rsidRPr="00AF6FAD">
                              <w:rPr>
                                <w:i/>
                              </w:rPr>
                              <w:t xml:space="preserve">uction </w:t>
                            </w:r>
                            <w:r>
                              <w:rPr>
                                <w:i/>
                              </w:rPr>
                              <w:t xml:space="preserve">content) should be kept in the relevant </w:t>
                            </w:r>
                            <w:r w:rsidR="0026119B">
                              <w:rPr>
                                <w:i/>
                              </w:rPr>
                              <w:t xml:space="preserve">individual’s personnel </w:t>
                            </w:r>
                            <w:r>
                              <w:rPr>
                                <w:i/>
                              </w:rPr>
                              <w:t xml:space="preserve">fi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6A43B" id="Text Box 18" o:spid="_x0000_s1029" type="#_x0000_t202" style="position:absolute;margin-left:-9.4pt;margin-top:29.75pt;width:521.55pt;height:203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" fillcolor="#47c3d3" strokecolor="#63c29d" strokeweight="3pt">
                <v:fill opacity="32896f"/>
                <v:stroke joinstyle="round" endcap="round"/>
                <v:textbox>
                  <w:txbxContent>
                    <w:p w14:paraId="5BDECCF9" w14:textId="77777777" w:rsidR="00D6680C" w:rsidRPr="009506B1" w:rsidRDefault="00D6680C" w:rsidP="00D6680C">
                      <w:pPr>
                        <w:jc w:val="center"/>
                        <w:rPr>
                          <w:b/>
                        </w:rPr>
                      </w:pPr>
                      <w:r w:rsidRPr="009506B1">
                        <w:rPr>
                          <w:b/>
                        </w:rPr>
                        <w:t>Church Use Only</w:t>
                      </w:r>
                    </w:p>
                    <w:p w14:paraId="0D6A5C2E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 xml:space="preserve">Parental Consent obtained (name): __________________________ 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445EFD85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 xml:space="preserve">WWVP number (16/17 </w:t>
                      </w:r>
                      <w:proofErr w:type="spellStart"/>
                      <w:r>
                        <w:t>yo</w:t>
                      </w:r>
                      <w:proofErr w:type="spellEnd"/>
                      <w:r>
                        <w:t xml:space="preserve"> in ACT)___________________________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0B30A29F" w14:textId="77777777" w:rsidR="00D6680C" w:rsidRPr="0097447E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CSS</w:t>
                      </w:r>
                      <w:r w:rsidRPr="0097447E">
                        <w:t xml:space="preserve"> Training undertaken</w:t>
                      </w:r>
                      <w:r>
                        <w:t xml:space="preserve"> (for 16/17 </w:t>
                      </w:r>
                      <w:proofErr w:type="spellStart"/>
                      <w:r>
                        <w:t>yo</w:t>
                      </w:r>
                      <w:proofErr w:type="spellEnd"/>
                      <w:r>
                        <w:t xml:space="preserve"> in non-junior roles)</w:t>
                      </w:r>
                      <w:r w:rsidRPr="0097447E">
                        <w:t xml:space="preserve">: 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63DB764A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 w:rsidRPr="0097447E">
                        <w:t>Interview led by: (name)</w:t>
                      </w:r>
                      <w:r>
                        <w:t xml:space="preserve"> _______________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7555EE7D" w14:textId="77777777" w:rsidR="00D6680C" w:rsidRPr="009D74CD" w:rsidRDefault="00D6680C" w:rsidP="00D6680C">
                      <w:r w:rsidRPr="009D74CD">
                        <w:t>Referee Checks conducted by: (name) ______________________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7CAB2A0B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Senior Leadership Endorsement (name) __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4D78D2EB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Entered onto Safe Church Register: (name) 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2F406301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Induction led by (name) _______________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5422EAD7" w14:textId="77777777" w:rsidR="00D6680C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</w:p>
                    <w:p w14:paraId="5A980CE6" w14:textId="490B43E6" w:rsidR="00D6680C" w:rsidRDefault="00D6680C" w:rsidP="00D6680C">
                      <w:pPr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 xml:space="preserve">*Volunteers must be endorsed by a member of pastoral staff, governance group or </w:t>
                      </w:r>
                      <w:r w:rsidR="007876D3">
                        <w:rPr>
                          <w:i/>
                          <w:sz w:val="22"/>
                        </w:rPr>
                        <w:t>S</w:t>
                      </w:r>
                      <w:r>
                        <w:rPr>
                          <w:i/>
                          <w:sz w:val="22"/>
                        </w:rPr>
                        <w:t xml:space="preserve">afe </w:t>
                      </w:r>
                      <w:r w:rsidR="007876D3">
                        <w:rPr>
                          <w:i/>
                          <w:sz w:val="22"/>
                        </w:rPr>
                        <w:t>C</w:t>
                      </w:r>
                      <w:r>
                        <w:rPr>
                          <w:i/>
                          <w:sz w:val="22"/>
                        </w:rPr>
                        <w:t xml:space="preserve">hurch </w:t>
                      </w:r>
                      <w:r w:rsidR="007876D3">
                        <w:rPr>
                          <w:i/>
                          <w:sz w:val="22"/>
                        </w:rPr>
                        <w:t>T</w:t>
                      </w:r>
                      <w:r>
                        <w:rPr>
                          <w:i/>
                          <w:sz w:val="22"/>
                        </w:rPr>
                        <w:t>eam</w:t>
                      </w:r>
                    </w:p>
                    <w:p w14:paraId="1633C8BF" w14:textId="77777777" w:rsidR="00D6680C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</w:p>
                    <w:p w14:paraId="5BA8FE28" w14:textId="27D92DC0" w:rsidR="00D6680C" w:rsidRPr="00806038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  <w:r w:rsidRPr="00AF6FAD">
                        <w:rPr>
                          <w:i/>
                        </w:rPr>
                        <w:t>Full records of</w:t>
                      </w:r>
                      <w:r>
                        <w:rPr>
                          <w:i/>
                        </w:rPr>
                        <w:t xml:space="preserve"> the above processes (including</w:t>
                      </w:r>
                      <w:r w:rsidRPr="00AF6FAD">
                        <w:rPr>
                          <w:i/>
                        </w:rPr>
                        <w:t xml:space="preserve"> interview</w:t>
                      </w:r>
                      <w:r>
                        <w:rPr>
                          <w:i/>
                        </w:rPr>
                        <w:t xml:space="preserve"> notes, referee checks and ind</w:t>
                      </w:r>
                      <w:r w:rsidRPr="00AF6FAD">
                        <w:rPr>
                          <w:i/>
                        </w:rPr>
                        <w:t xml:space="preserve">uction </w:t>
                      </w:r>
                      <w:r>
                        <w:rPr>
                          <w:i/>
                        </w:rPr>
                        <w:t xml:space="preserve">content) should be kept in the relevant </w:t>
                      </w:r>
                      <w:r w:rsidR="0026119B">
                        <w:rPr>
                          <w:i/>
                        </w:rPr>
                        <w:t xml:space="preserve">individual’s personnel </w:t>
                      </w:r>
                      <w:r>
                        <w:rPr>
                          <w:i/>
                        </w:rPr>
                        <w:t xml:space="preserve">fil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Signature:</w:t>
      </w:r>
      <w:r w:rsidR="00D6680C"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 </w:t>
      </w:r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........................................Date:..................... </w:t>
      </w:r>
    </w:p>
    <w:p w14:paraId="15B80E3E" w14:textId="29210C63" w:rsidR="00D6680C" w:rsidRPr="009C61F0" w:rsidRDefault="00D6680C" w:rsidP="006C43B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34"/>
          <w:szCs w:val="34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bookmarkEnd w:id="0"/>
    <w:bookmarkEnd w:id="1"/>
    <w:p w14:paraId="7351F044" w14:textId="167B2D07" w:rsidR="00777833" w:rsidRPr="009C61F0" w:rsidRDefault="00777833" w:rsidP="005970A6">
      <w:pPr>
        <w:pStyle w:val="Heading1"/>
        <w:jc w:val="center"/>
        <w:rPr>
          <w:rFonts w:ascii="ArialRoundedMTW04-Regular" w:hAnsi="ArialRoundedMTW04-Regular" w:cs="Arial"/>
          <w:color w:val="221F1F"/>
        </w:rPr>
      </w:pPr>
    </w:p>
    <w:sectPr w:rsidR="00777833" w:rsidRPr="009C61F0" w:rsidSect="005970A6">
      <w:footerReference w:type="default" r:id="rId18"/>
      <w:pgSz w:w="11906" w:h="16838"/>
      <w:pgMar w:top="1134" w:right="1134" w:bottom="1134" w:left="1134" w:header="709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C4FDD8" w14:textId="77777777" w:rsidR="000247E2" w:rsidRDefault="000247E2" w:rsidP="007A325F">
      <w:r>
        <w:separator/>
      </w:r>
    </w:p>
  </w:endnote>
  <w:endnote w:type="continuationSeparator" w:id="0">
    <w:p w14:paraId="70301D8D" w14:textId="77777777" w:rsidR="000247E2" w:rsidRDefault="000247E2" w:rsidP="007A325F">
      <w:r>
        <w:continuationSeparator/>
      </w:r>
    </w:p>
  </w:endnote>
  <w:endnote w:type="continuationNotice" w:id="1">
    <w:p w14:paraId="46090460" w14:textId="77777777" w:rsidR="000247E2" w:rsidRDefault="000247E2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66D5E6" w14:textId="77777777" w:rsidR="001845FD" w:rsidRDefault="00184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1C7D4A" w14:textId="40E6BFD3" w:rsidR="00330460" w:rsidRPr="00502414" w:rsidRDefault="00330460" w:rsidP="00330460">
    <w:pPr>
      <w:pStyle w:val="Footer"/>
      <w:rPr>
        <w:sz w:val="20"/>
      </w:rPr>
    </w:pPr>
    <w:r w:rsidRPr="00502414">
      <w:rPr>
        <w:sz w:val="20"/>
      </w:rPr>
      <w:t>Safe Ministry Screening Questionnaire 18+</w:t>
    </w:r>
    <w:r w:rsidRPr="00502414">
      <w:rPr>
        <w:sz w:val="20"/>
      </w:rPr>
      <w:tab/>
    </w:r>
    <w:sdt>
      <w:sdtPr>
        <w:rPr>
          <w:sz w:val="20"/>
        </w:rPr>
        <w:id w:val="-698706128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695261645"/>
            <w:docPartObj>
              <w:docPartGallery w:val="Page Numbers (Top of Page)"/>
              <w:docPartUnique/>
            </w:docPartObj>
          </w:sdtPr>
          <w:sdtContent>
            <w:r w:rsidR="001845FD">
              <w:rPr>
                <w:sz w:val="20"/>
              </w:rPr>
              <w:tab/>
            </w:r>
            <w:r w:rsidRPr="00502414">
              <w:rPr>
                <w:sz w:val="20"/>
              </w:rPr>
              <w:t xml:space="preserve">© Baptist Churches of NSW &amp; ACT 2023 </w:t>
            </w:r>
          </w:sdtContent>
        </w:sdt>
      </w:sdtContent>
    </w:sdt>
  </w:p>
  <w:p w14:paraId="0E11988D" w14:textId="45C73342" w:rsidR="00D6680C" w:rsidRPr="00330460" w:rsidRDefault="00330460" w:rsidP="00330460">
    <w:pPr>
      <w:jc w:val="center"/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53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0</w:t>
    </w:r>
    <w:r w:rsidRPr="00502414">
      <w:rPr>
        <w:b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10160" w14:textId="77777777" w:rsidR="001845FD" w:rsidRDefault="001845F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93894C" w14:textId="63C62413" w:rsidR="00CC00A4" w:rsidRPr="00502414" w:rsidRDefault="00CC00A4" w:rsidP="00CC00A4">
    <w:pPr>
      <w:pStyle w:val="Footer"/>
      <w:tabs>
        <w:tab w:val="clear" w:pos="4680"/>
        <w:tab w:val="clear" w:pos="9360"/>
        <w:tab w:val="center" w:pos="4678"/>
      </w:tabs>
      <w:mirrorIndents/>
      <w:jc w:val="center"/>
      <w:rPr>
        <w:sz w:val="20"/>
      </w:rPr>
    </w:pPr>
    <w:r w:rsidRPr="00502414">
      <w:rPr>
        <w:sz w:val="20"/>
      </w:rPr>
      <w:t>Safe Ministry Screening Questionnaire &lt;18</w:t>
    </w:r>
    <w:sdt>
      <w:sdtPr>
        <w:rPr>
          <w:sz w:val="20"/>
        </w:rPr>
        <w:id w:val="664057924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715775657"/>
            <w:docPartObj>
              <w:docPartGallery w:val="Page Numbers (Top of Page)"/>
              <w:docPartUnique/>
            </w:docPartObj>
          </w:sdtPr>
          <w:sdtContent>
            <w:r w:rsidRPr="00502414">
              <w:rPr>
                <w:sz w:val="20"/>
              </w:rPr>
              <w:tab/>
            </w:r>
            <w:r w:rsidR="00617486">
              <w:rPr>
                <w:sz w:val="20"/>
              </w:rPr>
              <w:tab/>
            </w:r>
            <w:r w:rsidR="00617486">
              <w:rPr>
                <w:sz w:val="20"/>
              </w:rPr>
              <w:tab/>
            </w:r>
            <w:r w:rsidRPr="00502414">
              <w:rPr>
                <w:sz w:val="20"/>
              </w:rPr>
              <w:t xml:space="preserve">©Baptist Churches of NSW &amp; ACT 2023 </w:t>
            </w:r>
          </w:sdtContent>
        </w:sdt>
      </w:sdtContent>
    </w:sdt>
  </w:p>
  <w:p w14:paraId="73A599BF" w14:textId="5F0D97AC" w:rsidR="00BC5EF1" w:rsidRPr="00CC00A4" w:rsidRDefault="00CC00A4" w:rsidP="00CC00A4">
    <w:pPr>
      <w:jc w:val="center"/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55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0</w:t>
    </w:r>
    <w:r w:rsidRPr="00502414"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5AF7FA" w14:textId="77777777" w:rsidR="000247E2" w:rsidRDefault="000247E2" w:rsidP="007A325F">
      <w:r>
        <w:separator/>
      </w:r>
    </w:p>
  </w:footnote>
  <w:footnote w:type="continuationSeparator" w:id="0">
    <w:p w14:paraId="6D1655E5" w14:textId="77777777" w:rsidR="000247E2" w:rsidRDefault="000247E2" w:rsidP="007A325F">
      <w:r>
        <w:continuationSeparator/>
      </w:r>
    </w:p>
  </w:footnote>
  <w:footnote w:type="continuationNotice" w:id="1">
    <w:p w14:paraId="0D885671" w14:textId="77777777" w:rsidR="000247E2" w:rsidRDefault="000247E2" w:rsidP="007A3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1ECD3E" w14:textId="77777777" w:rsidR="001845FD" w:rsidRDefault="001845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AD8805" w14:textId="77777777" w:rsidR="001845FD" w:rsidRDefault="001845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3388A2" w14:textId="77777777" w:rsidR="001845FD" w:rsidRDefault="001845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551573520">
    <w:abstractNumId w:val="3"/>
  </w:num>
  <w:num w:numId="2" w16cid:durableId="2017148808">
    <w:abstractNumId w:val="212"/>
  </w:num>
  <w:num w:numId="3" w16cid:durableId="1155075683">
    <w:abstractNumId w:val="141"/>
  </w:num>
  <w:num w:numId="4" w16cid:durableId="1506553273">
    <w:abstractNumId w:val="126"/>
  </w:num>
  <w:num w:numId="5" w16cid:durableId="950891833">
    <w:abstractNumId w:val="119"/>
  </w:num>
  <w:num w:numId="6" w16cid:durableId="572741523">
    <w:abstractNumId w:val="170"/>
  </w:num>
  <w:num w:numId="7" w16cid:durableId="855269640">
    <w:abstractNumId w:val="30"/>
  </w:num>
  <w:num w:numId="8" w16cid:durableId="1361782557">
    <w:abstractNumId w:val="172"/>
  </w:num>
  <w:num w:numId="9" w16cid:durableId="1271814248">
    <w:abstractNumId w:val="117"/>
  </w:num>
  <w:num w:numId="10" w16cid:durableId="861555413">
    <w:abstractNumId w:val="166"/>
  </w:num>
  <w:num w:numId="11" w16cid:durableId="1993215792">
    <w:abstractNumId w:val="68"/>
  </w:num>
  <w:num w:numId="12" w16cid:durableId="400642758">
    <w:abstractNumId w:val="14"/>
  </w:num>
  <w:num w:numId="13" w16cid:durableId="1826512486">
    <w:abstractNumId w:val="184"/>
  </w:num>
  <w:num w:numId="14" w16cid:durableId="1442452291">
    <w:abstractNumId w:val="28"/>
  </w:num>
  <w:num w:numId="15" w16cid:durableId="498933584">
    <w:abstractNumId w:val="178"/>
  </w:num>
  <w:num w:numId="16" w16cid:durableId="308873702">
    <w:abstractNumId w:val="83"/>
  </w:num>
  <w:num w:numId="17" w16cid:durableId="891624539">
    <w:abstractNumId w:val="91"/>
  </w:num>
  <w:num w:numId="18" w16cid:durableId="424545089">
    <w:abstractNumId w:val="115"/>
  </w:num>
  <w:num w:numId="19" w16cid:durableId="994840614">
    <w:abstractNumId w:val="133"/>
  </w:num>
  <w:num w:numId="20" w16cid:durableId="473447005">
    <w:abstractNumId w:val="203"/>
  </w:num>
  <w:num w:numId="21" w16cid:durableId="303003642">
    <w:abstractNumId w:val="103"/>
  </w:num>
  <w:num w:numId="22" w16cid:durableId="426119280">
    <w:abstractNumId w:val="8"/>
  </w:num>
  <w:num w:numId="23" w16cid:durableId="1406881328">
    <w:abstractNumId w:val="70"/>
  </w:num>
  <w:num w:numId="24" w16cid:durableId="1073696292">
    <w:abstractNumId w:val="51"/>
  </w:num>
  <w:num w:numId="25" w16cid:durableId="591009813">
    <w:abstractNumId w:val="46"/>
  </w:num>
  <w:num w:numId="26" w16cid:durableId="1339506461">
    <w:abstractNumId w:val="125"/>
  </w:num>
  <w:num w:numId="27" w16cid:durableId="1308705617">
    <w:abstractNumId w:val="135"/>
  </w:num>
  <w:num w:numId="28" w16cid:durableId="1964849820">
    <w:abstractNumId w:val="97"/>
  </w:num>
  <w:num w:numId="29" w16cid:durableId="346180707">
    <w:abstractNumId w:val="173"/>
  </w:num>
  <w:num w:numId="30" w16cid:durableId="2146123043">
    <w:abstractNumId w:val="190"/>
  </w:num>
  <w:num w:numId="31" w16cid:durableId="953559797">
    <w:abstractNumId w:val="107"/>
  </w:num>
  <w:num w:numId="32" w16cid:durableId="1998995144">
    <w:abstractNumId w:val="64"/>
  </w:num>
  <w:num w:numId="33" w16cid:durableId="1897157498">
    <w:abstractNumId w:val="0"/>
  </w:num>
  <w:num w:numId="34" w16cid:durableId="1080326772">
    <w:abstractNumId w:val="75"/>
  </w:num>
  <w:num w:numId="35" w16cid:durableId="433205833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08296501">
    <w:abstractNumId w:val="43"/>
  </w:num>
  <w:num w:numId="37" w16cid:durableId="286275326">
    <w:abstractNumId w:val="136"/>
  </w:num>
  <w:num w:numId="38" w16cid:durableId="1091007870">
    <w:abstractNumId w:val="82"/>
  </w:num>
  <w:num w:numId="39" w16cid:durableId="60443900">
    <w:abstractNumId w:val="149"/>
  </w:num>
  <w:num w:numId="40" w16cid:durableId="1487671791">
    <w:abstractNumId w:val="185"/>
  </w:num>
  <w:num w:numId="41" w16cid:durableId="1883663488">
    <w:abstractNumId w:val="104"/>
  </w:num>
  <w:num w:numId="42" w16cid:durableId="991636128">
    <w:abstractNumId w:val="186"/>
  </w:num>
  <w:num w:numId="43" w16cid:durableId="2130002886">
    <w:abstractNumId w:val="37"/>
  </w:num>
  <w:num w:numId="44" w16cid:durableId="593708133">
    <w:abstractNumId w:val="2"/>
  </w:num>
  <w:num w:numId="45" w16cid:durableId="2051148151">
    <w:abstractNumId w:val="19"/>
  </w:num>
  <w:num w:numId="46" w16cid:durableId="1644047025">
    <w:abstractNumId w:val="45"/>
  </w:num>
  <w:num w:numId="47" w16cid:durableId="91364285">
    <w:abstractNumId w:val="168"/>
  </w:num>
  <w:num w:numId="48" w16cid:durableId="2099133813">
    <w:abstractNumId w:val="182"/>
  </w:num>
  <w:num w:numId="49" w16cid:durableId="390463965">
    <w:abstractNumId w:val="76"/>
  </w:num>
  <w:num w:numId="50" w16cid:durableId="562957224">
    <w:abstractNumId w:val="214"/>
  </w:num>
  <w:num w:numId="51" w16cid:durableId="1080368935">
    <w:abstractNumId w:val="156"/>
  </w:num>
  <w:num w:numId="52" w16cid:durableId="652222749">
    <w:abstractNumId w:val="50"/>
  </w:num>
  <w:num w:numId="53" w16cid:durableId="732898984">
    <w:abstractNumId w:val="179"/>
  </w:num>
  <w:num w:numId="54" w16cid:durableId="1994797529">
    <w:abstractNumId w:val="100"/>
  </w:num>
  <w:num w:numId="55" w16cid:durableId="1855533007">
    <w:abstractNumId w:val="29"/>
  </w:num>
  <w:num w:numId="56" w16cid:durableId="1612855028">
    <w:abstractNumId w:val="65"/>
  </w:num>
  <w:num w:numId="57" w16cid:durableId="108941218">
    <w:abstractNumId w:val="42"/>
  </w:num>
  <w:num w:numId="58" w16cid:durableId="569969732">
    <w:abstractNumId w:val="216"/>
  </w:num>
  <w:num w:numId="59" w16cid:durableId="1246963179">
    <w:abstractNumId w:val="148"/>
  </w:num>
  <w:num w:numId="60" w16cid:durableId="1298416732">
    <w:abstractNumId w:val="158"/>
  </w:num>
  <w:num w:numId="61" w16cid:durableId="148519204">
    <w:abstractNumId w:val="191"/>
  </w:num>
  <w:num w:numId="62" w16cid:durableId="912274465">
    <w:abstractNumId w:val="111"/>
  </w:num>
  <w:num w:numId="63" w16cid:durableId="1042099614">
    <w:abstractNumId w:val="128"/>
  </w:num>
  <w:num w:numId="64" w16cid:durableId="255983716">
    <w:abstractNumId w:val="48"/>
  </w:num>
  <w:num w:numId="65" w16cid:durableId="92482996">
    <w:abstractNumId w:val="109"/>
  </w:num>
  <w:num w:numId="66" w16cid:durableId="787968149">
    <w:abstractNumId w:val="201"/>
  </w:num>
  <w:num w:numId="67" w16cid:durableId="299578239">
    <w:abstractNumId w:val="138"/>
  </w:num>
  <w:num w:numId="68" w16cid:durableId="1746881065">
    <w:abstractNumId w:val="94"/>
  </w:num>
  <w:num w:numId="69" w16cid:durableId="707412606">
    <w:abstractNumId w:val="31"/>
  </w:num>
  <w:num w:numId="70" w16cid:durableId="1391732604">
    <w:abstractNumId w:val="198"/>
  </w:num>
  <w:num w:numId="71" w16cid:durableId="1908104429">
    <w:abstractNumId w:val="79"/>
  </w:num>
  <w:num w:numId="72" w16cid:durableId="344748553">
    <w:abstractNumId w:val="113"/>
  </w:num>
  <w:num w:numId="73" w16cid:durableId="1641686093">
    <w:abstractNumId w:val="99"/>
  </w:num>
  <w:num w:numId="74" w16cid:durableId="1739133230">
    <w:abstractNumId w:val="183"/>
  </w:num>
  <w:num w:numId="75" w16cid:durableId="912393793">
    <w:abstractNumId w:val="59"/>
  </w:num>
  <w:num w:numId="76" w16cid:durableId="2135902504">
    <w:abstractNumId w:val="164"/>
  </w:num>
  <w:num w:numId="77" w16cid:durableId="535587286">
    <w:abstractNumId w:val="5"/>
  </w:num>
  <w:num w:numId="78" w16cid:durableId="377894447">
    <w:abstractNumId w:val="63"/>
  </w:num>
  <w:num w:numId="79" w16cid:durableId="542982533">
    <w:abstractNumId w:val="36"/>
  </w:num>
  <w:num w:numId="80" w16cid:durableId="647629161">
    <w:abstractNumId w:val="120"/>
  </w:num>
  <w:num w:numId="81" w16cid:durableId="1147169675">
    <w:abstractNumId w:val="13"/>
  </w:num>
  <w:num w:numId="82" w16cid:durableId="318386666">
    <w:abstractNumId w:val="130"/>
  </w:num>
  <w:num w:numId="83" w16cid:durableId="1370227848">
    <w:abstractNumId w:val="105"/>
  </w:num>
  <w:num w:numId="84" w16cid:durableId="22247340">
    <w:abstractNumId w:val="16"/>
  </w:num>
  <w:num w:numId="85" w16cid:durableId="1736735742">
    <w:abstractNumId w:val="211"/>
  </w:num>
  <w:num w:numId="86" w16cid:durableId="1248344378">
    <w:abstractNumId w:val="86"/>
  </w:num>
  <w:num w:numId="87" w16cid:durableId="938559945">
    <w:abstractNumId w:val="193"/>
  </w:num>
  <w:num w:numId="88" w16cid:durableId="373651504">
    <w:abstractNumId w:val="32"/>
  </w:num>
  <w:num w:numId="89" w16cid:durableId="88084364">
    <w:abstractNumId w:val="177"/>
  </w:num>
  <w:num w:numId="90" w16cid:durableId="186258072">
    <w:abstractNumId w:val="101"/>
  </w:num>
  <w:num w:numId="91" w16cid:durableId="1047946861">
    <w:abstractNumId w:val="35"/>
  </w:num>
  <w:num w:numId="92" w16cid:durableId="1436250042">
    <w:abstractNumId w:val="144"/>
  </w:num>
  <w:num w:numId="93" w16cid:durableId="732504152">
    <w:abstractNumId w:val="121"/>
  </w:num>
  <w:num w:numId="94" w16cid:durableId="1393774040">
    <w:abstractNumId w:val="12"/>
  </w:num>
  <w:num w:numId="95" w16cid:durableId="1826318672">
    <w:abstractNumId w:val="187"/>
  </w:num>
  <w:num w:numId="96" w16cid:durableId="751315992">
    <w:abstractNumId w:val="169"/>
  </w:num>
  <w:num w:numId="97" w16cid:durableId="261376659">
    <w:abstractNumId w:val="54"/>
  </w:num>
  <w:num w:numId="98" w16cid:durableId="1796874830">
    <w:abstractNumId w:val="127"/>
  </w:num>
  <w:num w:numId="99" w16cid:durableId="141392590">
    <w:abstractNumId w:val="52"/>
  </w:num>
  <w:num w:numId="100" w16cid:durableId="568419822">
    <w:abstractNumId w:val="122"/>
  </w:num>
  <w:num w:numId="101" w16cid:durableId="447510591">
    <w:abstractNumId w:val="9"/>
  </w:num>
  <w:num w:numId="102" w16cid:durableId="1027410616">
    <w:abstractNumId w:val="155"/>
  </w:num>
  <w:num w:numId="103" w16cid:durableId="1010184741">
    <w:abstractNumId w:val="145"/>
  </w:num>
  <w:num w:numId="104" w16cid:durableId="1401556444">
    <w:abstractNumId w:val="89"/>
  </w:num>
  <w:num w:numId="105" w16cid:durableId="581379089">
    <w:abstractNumId w:val="175"/>
  </w:num>
  <w:num w:numId="106" w16cid:durableId="335109080">
    <w:abstractNumId w:val="93"/>
  </w:num>
  <w:num w:numId="107" w16cid:durableId="167253721">
    <w:abstractNumId w:val="189"/>
  </w:num>
  <w:num w:numId="108" w16cid:durableId="615454343">
    <w:abstractNumId w:val="134"/>
  </w:num>
  <w:num w:numId="109" w16cid:durableId="1745686074">
    <w:abstractNumId w:val="152"/>
  </w:num>
  <w:num w:numId="110" w16cid:durableId="862741771">
    <w:abstractNumId w:val="153"/>
  </w:num>
  <w:num w:numId="111" w16cid:durableId="888759107">
    <w:abstractNumId w:val="163"/>
  </w:num>
  <w:num w:numId="112" w16cid:durableId="332341924">
    <w:abstractNumId w:val="22"/>
  </w:num>
  <w:num w:numId="113" w16cid:durableId="1410300719">
    <w:abstractNumId w:val="17"/>
  </w:num>
  <w:num w:numId="114" w16cid:durableId="1121412399">
    <w:abstractNumId w:val="15"/>
  </w:num>
  <w:num w:numId="115" w16cid:durableId="612827406">
    <w:abstractNumId w:val="132"/>
  </w:num>
  <w:num w:numId="116" w16cid:durableId="1630091066">
    <w:abstractNumId w:val="66"/>
  </w:num>
  <w:num w:numId="117" w16cid:durableId="1827742395">
    <w:abstractNumId w:val="98"/>
  </w:num>
  <w:num w:numId="118" w16cid:durableId="548153563">
    <w:abstractNumId w:val="84"/>
  </w:num>
  <w:num w:numId="119" w16cid:durableId="2019575265">
    <w:abstractNumId w:val="6"/>
  </w:num>
  <w:num w:numId="120" w16cid:durableId="1206261572">
    <w:abstractNumId w:val="110"/>
  </w:num>
  <w:num w:numId="121" w16cid:durableId="178080472">
    <w:abstractNumId w:val="167"/>
  </w:num>
  <w:num w:numId="122" w16cid:durableId="917324179">
    <w:abstractNumId w:val="151"/>
  </w:num>
  <w:num w:numId="123" w16cid:durableId="1066800604">
    <w:abstractNumId w:val="123"/>
  </w:num>
  <w:num w:numId="124" w16cid:durableId="1326669058">
    <w:abstractNumId w:val="80"/>
  </w:num>
  <w:num w:numId="125" w16cid:durableId="761804271">
    <w:abstractNumId w:val="72"/>
  </w:num>
  <w:num w:numId="126" w16cid:durableId="1364940129">
    <w:abstractNumId w:val="106"/>
  </w:num>
  <w:num w:numId="127" w16cid:durableId="630599585">
    <w:abstractNumId w:val="218"/>
  </w:num>
  <w:num w:numId="128" w16cid:durableId="936328172">
    <w:abstractNumId w:val="41"/>
  </w:num>
  <w:num w:numId="129" w16cid:durableId="1066298379">
    <w:abstractNumId w:val="49"/>
  </w:num>
  <w:num w:numId="130" w16cid:durableId="128256117">
    <w:abstractNumId w:val="60"/>
  </w:num>
  <w:num w:numId="131" w16cid:durableId="1127167080">
    <w:abstractNumId w:val="195"/>
  </w:num>
  <w:num w:numId="132" w16cid:durableId="315307182">
    <w:abstractNumId w:val="219"/>
  </w:num>
  <w:num w:numId="133" w16cid:durableId="2365877">
    <w:abstractNumId w:val="53"/>
  </w:num>
  <w:num w:numId="134" w16cid:durableId="91245231">
    <w:abstractNumId w:val="78"/>
  </w:num>
  <w:num w:numId="135" w16cid:durableId="1631980033">
    <w:abstractNumId w:val="73"/>
  </w:num>
  <w:num w:numId="136" w16cid:durableId="829903982">
    <w:abstractNumId w:val="25"/>
  </w:num>
  <w:num w:numId="137" w16cid:durableId="560791640">
    <w:abstractNumId w:val="95"/>
  </w:num>
  <w:num w:numId="138" w16cid:durableId="211381053">
    <w:abstractNumId w:val="192"/>
  </w:num>
  <w:num w:numId="139" w16cid:durableId="1580483679">
    <w:abstractNumId w:val="118"/>
  </w:num>
  <w:num w:numId="140" w16cid:durableId="593128324">
    <w:abstractNumId w:val="118"/>
  </w:num>
  <w:num w:numId="141" w16cid:durableId="1132677458">
    <w:abstractNumId w:val="114"/>
  </w:num>
  <w:num w:numId="142" w16cid:durableId="59988402">
    <w:abstractNumId w:val="204"/>
  </w:num>
  <w:num w:numId="143" w16cid:durableId="1750276267">
    <w:abstractNumId w:val="62"/>
  </w:num>
  <w:num w:numId="144" w16cid:durableId="803498282">
    <w:abstractNumId w:val="26"/>
  </w:num>
  <w:num w:numId="145" w16cid:durableId="1410926679">
    <w:abstractNumId w:val="202"/>
  </w:num>
  <w:num w:numId="146" w16cid:durableId="186725007">
    <w:abstractNumId w:val="176"/>
  </w:num>
  <w:num w:numId="147" w16cid:durableId="695278113">
    <w:abstractNumId w:val="150"/>
  </w:num>
  <w:num w:numId="148" w16cid:durableId="1964723299">
    <w:abstractNumId w:val="209"/>
  </w:num>
  <w:num w:numId="149" w16cid:durableId="945967709">
    <w:abstractNumId w:val="47"/>
  </w:num>
  <w:num w:numId="150" w16cid:durableId="1275281896">
    <w:abstractNumId w:val="181"/>
  </w:num>
  <w:num w:numId="151" w16cid:durableId="1131361829">
    <w:abstractNumId w:val="208"/>
  </w:num>
  <w:num w:numId="152" w16cid:durableId="283852012">
    <w:abstractNumId w:val="143"/>
  </w:num>
  <w:num w:numId="153" w16cid:durableId="23798373">
    <w:abstractNumId w:val="129"/>
  </w:num>
  <w:num w:numId="154" w16cid:durableId="1231308583">
    <w:abstractNumId w:val="44"/>
  </w:num>
  <w:num w:numId="155" w16cid:durableId="398674145">
    <w:abstractNumId w:val="57"/>
  </w:num>
  <w:num w:numId="156" w16cid:durableId="2006392484">
    <w:abstractNumId w:val="10"/>
  </w:num>
  <w:num w:numId="157" w16cid:durableId="1176731151">
    <w:abstractNumId w:val="160"/>
  </w:num>
  <w:num w:numId="158" w16cid:durableId="1396661478">
    <w:abstractNumId w:val="87"/>
  </w:num>
  <w:num w:numId="159" w16cid:durableId="2132429756">
    <w:abstractNumId w:val="146"/>
  </w:num>
  <w:num w:numId="160" w16cid:durableId="1493525507">
    <w:abstractNumId w:val="142"/>
  </w:num>
  <w:num w:numId="161" w16cid:durableId="1857572267">
    <w:abstractNumId w:val="33"/>
  </w:num>
  <w:num w:numId="162" w16cid:durableId="332873857">
    <w:abstractNumId w:val="21"/>
  </w:num>
  <w:num w:numId="163" w16cid:durableId="120266411">
    <w:abstractNumId w:val="196"/>
  </w:num>
  <w:num w:numId="164" w16cid:durableId="1360007297">
    <w:abstractNumId w:val="147"/>
  </w:num>
  <w:num w:numId="165" w16cid:durableId="1979412905">
    <w:abstractNumId w:val="67"/>
  </w:num>
  <w:num w:numId="166" w16cid:durableId="935938901">
    <w:abstractNumId w:val="90"/>
  </w:num>
  <w:num w:numId="167" w16cid:durableId="1971747270">
    <w:abstractNumId w:val="102"/>
  </w:num>
  <w:num w:numId="168" w16cid:durableId="493372593">
    <w:abstractNumId w:val="207"/>
  </w:num>
  <w:num w:numId="169" w16cid:durableId="843982948">
    <w:abstractNumId w:val="69"/>
  </w:num>
  <w:num w:numId="170" w16cid:durableId="882979394">
    <w:abstractNumId w:val="88"/>
  </w:num>
  <w:num w:numId="171" w16cid:durableId="306936928">
    <w:abstractNumId w:val="165"/>
  </w:num>
  <w:num w:numId="172" w16cid:durableId="692876852">
    <w:abstractNumId w:val="197"/>
  </w:num>
  <w:num w:numId="173" w16cid:durableId="1566329238">
    <w:abstractNumId w:val="56"/>
  </w:num>
  <w:num w:numId="174" w16cid:durableId="1793207697">
    <w:abstractNumId w:val="55"/>
  </w:num>
  <w:num w:numId="175" w16cid:durableId="1215582006">
    <w:abstractNumId w:val="217"/>
  </w:num>
  <w:num w:numId="176" w16cid:durableId="1845783385">
    <w:abstractNumId w:val="188"/>
  </w:num>
  <w:num w:numId="177" w16cid:durableId="245308416">
    <w:abstractNumId w:val="11"/>
  </w:num>
  <w:num w:numId="178" w16cid:durableId="1962613427">
    <w:abstractNumId w:val="206"/>
  </w:num>
  <w:num w:numId="179" w16cid:durableId="807013577">
    <w:abstractNumId w:val="139"/>
  </w:num>
  <w:num w:numId="180" w16cid:durableId="198708649">
    <w:abstractNumId w:val="162"/>
  </w:num>
  <w:num w:numId="181" w16cid:durableId="97335860">
    <w:abstractNumId w:val="96"/>
  </w:num>
  <w:num w:numId="182" w16cid:durableId="835270661">
    <w:abstractNumId w:val="108"/>
  </w:num>
  <w:num w:numId="183" w16cid:durableId="6912550">
    <w:abstractNumId w:val="140"/>
  </w:num>
  <w:num w:numId="184" w16cid:durableId="725495697">
    <w:abstractNumId w:val="1"/>
  </w:num>
  <w:num w:numId="185" w16cid:durableId="1338734085">
    <w:abstractNumId w:val="27"/>
  </w:num>
  <w:num w:numId="186" w16cid:durableId="1303542757">
    <w:abstractNumId w:val="34"/>
  </w:num>
  <w:num w:numId="187" w16cid:durableId="598871326">
    <w:abstractNumId w:val="210"/>
  </w:num>
  <w:num w:numId="188" w16cid:durableId="1356543130">
    <w:abstractNumId w:val="61"/>
  </w:num>
  <w:num w:numId="189" w16cid:durableId="1394238072">
    <w:abstractNumId w:val="7"/>
  </w:num>
  <w:num w:numId="190" w16cid:durableId="532689787">
    <w:abstractNumId w:val="112"/>
  </w:num>
  <w:num w:numId="191" w16cid:durableId="424151237">
    <w:abstractNumId w:val="159"/>
  </w:num>
  <w:num w:numId="192" w16cid:durableId="565603774">
    <w:abstractNumId w:val="116"/>
  </w:num>
  <w:num w:numId="193" w16cid:durableId="557473851">
    <w:abstractNumId w:val="39"/>
  </w:num>
  <w:num w:numId="194" w16cid:durableId="1553926768">
    <w:abstractNumId w:val="81"/>
  </w:num>
  <w:num w:numId="195" w16cid:durableId="2044868656">
    <w:abstractNumId w:val="174"/>
  </w:num>
  <w:num w:numId="196" w16cid:durableId="344408349">
    <w:abstractNumId w:val="38"/>
  </w:num>
  <w:num w:numId="197" w16cid:durableId="914899597">
    <w:abstractNumId w:val="23"/>
  </w:num>
  <w:num w:numId="198" w16cid:durableId="817964214">
    <w:abstractNumId w:val="194"/>
  </w:num>
  <w:num w:numId="199" w16cid:durableId="115219061">
    <w:abstractNumId w:val="161"/>
  </w:num>
  <w:num w:numId="200" w16cid:durableId="691229902">
    <w:abstractNumId w:val="24"/>
  </w:num>
  <w:num w:numId="201" w16cid:durableId="1557158517">
    <w:abstractNumId w:val="154"/>
  </w:num>
  <w:num w:numId="202" w16cid:durableId="480119623">
    <w:abstractNumId w:val="215"/>
  </w:num>
  <w:num w:numId="203" w16cid:durableId="727722571">
    <w:abstractNumId w:val="71"/>
  </w:num>
  <w:num w:numId="204" w16cid:durableId="727653758">
    <w:abstractNumId w:val="199"/>
  </w:num>
  <w:num w:numId="205" w16cid:durableId="990908344">
    <w:abstractNumId w:val="131"/>
  </w:num>
  <w:num w:numId="206" w16cid:durableId="398212411">
    <w:abstractNumId w:val="171"/>
  </w:num>
  <w:num w:numId="207" w16cid:durableId="1126655127">
    <w:abstractNumId w:val="157"/>
  </w:num>
  <w:num w:numId="208" w16cid:durableId="435755968">
    <w:abstractNumId w:val="92"/>
  </w:num>
  <w:num w:numId="209" w16cid:durableId="507402654">
    <w:abstractNumId w:val="4"/>
  </w:num>
  <w:num w:numId="210" w16cid:durableId="2000423083">
    <w:abstractNumId w:val="18"/>
  </w:num>
  <w:num w:numId="211" w16cid:durableId="357782858">
    <w:abstractNumId w:val="85"/>
  </w:num>
  <w:num w:numId="212" w16cid:durableId="843400548">
    <w:abstractNumId w:val="180"/>
  </w:num>
  <w:num w:numId="213" w16cid:durableId="621377442">
    <w:abstractNumId w:val="74"/>
  </w:num>
  <w:num w:numId="214" w16cid:durableId="1751539485">
    <w:abstractNumId w:val="205"/>
  </w:num>
  <w:num w:numId="215" w16cid:durableId="1446384312">
    <w:abstractNumId w:val="58"/>
  </w:num>
  <w:num w:numId="216" w16cid:durableId="1422943743">
    <w:abstractNumId w:val="77"/>
  </w:num>
  <w:num w:numId="217" w16cid:durableId="190185921">
    <w:abstractNumId w:val="200"/>
  </w:num>
  <w:num w:numId="218" w16cid:durableId="1115713590">
    <w:abstractNumId w:val="40"/>
  </w:num>
  <w:num w:numId="219" w16cid:durableId="90470595">
    <w:abstractNumId w:val="124"/>
  </w:num>
  <w:num w:numId="220" w16cid:durableId="194586271">
    <w:abstractNumId w:val="137"/>
  </w:num>
  <w:num w:numId="221" w16cid:durableId="1926648008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36D2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47E2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2FD8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29BE"/>
    <w:rsid w:val="000D2DDF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5FD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6AB0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1F7489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07E16"/>
    <w:rsid w:val="002106E6"/>
    <w:rsid w:val="00211AC0"/>
    <w:rsid w:val="00211FBB"/>
    <w:rsid w:val="00212298"/>
    <w:rsid w:val="00212A6A"/>
    <w:rsid w:val="002135C9"/>
    <w:rsid w:val="002135D6"/>
    <w:rsid w:val="002135E7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06BA"/>
    <w:rsid w:val="0026119B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454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1CC8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AAD"/>
    <w:rsid w:val="00320BDC"/>
    <w:rsid w:val="00321274"/>
    <w:rsid w:val="00321374"/>
    <w:rsid w:val="00322243"/>
    <w:rsid w:val="00324063"/>
    <w:rsid w:val="00326A55"/>
    <w:rsid w:val="003277AB"/>
    <w:rsid w:val="00327B20"/>
    <w:rsid w:val="0033046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4C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35DA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418C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2478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13F0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4F5CED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672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27CB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1BCE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970A6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C65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486"/>
    <w:rsid w:val="00617C45"/>
    <w:rsid w:val="006203DB"/>
    <w:rsid w:val="00621232"/>
    <w:rsid w:val="00622823"/>
    <w:rsid w:val="0062323D"/>
    <w:rsid w:val="00623914"/>
    <w:rsid w:val="006241AA"/>
    <w:rsid w:val="00624EF2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4DE"/>
    <w:rsid w:val="006A760D"/>
    <w:rsid w:val="006A791F"/>
    <w:rsid w:val="006A7B74"/>
    <w:rsid w:val="006B1971"/>
    <w:rsid w:val="006B2648"/>
    <w:rsid w:val="006B5CF8"/>
    <w:rsid w:val="006B5D3C"/>
    <w:rsid w:val="006B60A2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184E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45"/>
    <w:rsid w:val="006F6CA3"/>
    <w:rsid w:val="006F745B"/>
    <w:rsid w:val="006F7F86"/>
    <w:rsid w:val="00700F23"/>
    <w:rsid w:val="00702C85"/>
    <w:rsid w:val="00703403"/>
    <w:rsid w:val="0070751C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876D3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1B09"/>
    <w:rsid w:val="007B28B4"/>
    <w:rsid w:val="007B4C1A"/>
    <w:rsid w:val="007B58F8"/>
    <w:rsid w:val="007B677C"/>
    <w:rsid w:val="007B70D7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685C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0EC7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477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31F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3AB6"/>
    <w:rsid w:val="008A430E"/>
    <w:rsid w:val="008A55E7"/>
    <w:rsid w:val="008A722D"/>
    <w:rsid w:val="008B116B"/>
    <w:rsid w:val="008B1279"/>
    <w:rsid w:val="008B1A54"/>
    <w:rsid w:val="008B2958"/>
    <w:rsid w:val="008B41BA"/>
    <w:rsid w:val="008B4A97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577B"/>
    <w:rsid w:val="008E6489"/>
    <w:rsid w:val="008E70ED"/>
    <w:rsid w:val="008E787B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4DB2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1773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6F60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6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3C8B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0DBF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4655"/>
    <w:rsid w:val="00A155E0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5B02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C77CB"/>
    <w:rsid w:val="00AD051F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20F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2683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2E03"/>
    <w:rsid w:val="00B53A83"/>
    <w:rsid w:val="00B5538F"/>
    <w:rsid w:val="00B554F7"/>
    <w:rsid w:val="00B57217"/>
    <w:rsid w:val="00B57461"/>
    <w:rsid w:val="00B604DC"/>
    <w:rsid w:val="00B62608"/>
    <w:rsid w:val="00B62CF0"/>
    <w:rsid w:val="00B65200"/>
    <w:rsid w:val="00B6753B"/>
    <w:rsid w:val="00B67FC5"/>
    <w:rsid w:val="00B70B09"/>
    <w:rsid w:val="00B70B5A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2F63"/>
    <w:rsid w:val="00BB67F6"/>
    <w:rsid w:val="00BB7024"/>
    <w:rsid w:val="00BB70F7"/>
    <w:rsid w:val="00BB7277"/>
    <w:rsid w:val="00BB7BC6"/>
    <w:rsid w:val="00BC3061"/>
    <w:rsid w:val="00BC3B62"/>
    <w:rsid w:val="00BC44E0"/>
    <w:rsid w:val="00BC56EC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0FE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398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12E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1687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44ED"/>
    <w:rsid w:val="00CB6B9A"/>
    <w:rsid w:val="00CB765C"/>
    <w:rsid w:val="00CB7D9A"/>
    <w:rsid w:val="00CC00A4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606E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136F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D0F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1CEA"/>
    <w:rsid w:val="00DF20B0"/>
    <w:rsid w:val="00DF3760"/>
    <w:rsid w:val="00DF3E4A"/>
    <w:rsid w:val="00DF504B"/>
    <w:rsid w:val="00E02132"/>
    <w:rsid w:val="00E023FA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9F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1CE6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0811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54"/>
    <w:rsid w:val="00F950B9"/>
    <w:rsid w:val="00F95278"/>
    <w:rsid w:val="00F9726F"/>
    <w:rsid w:val="00FA0670"/>
    <w:rsid w:val="00FA1369"/>
    <w:rsid w:val="00FA2392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C86D1BDB-2F8C-490B-82DB-18F0D5EF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customXml/itemProps3.xml><?xml version="1.0" encoding="utf-8"?>
<ds:datastoreItem xmlns:ds="http://schemas.openxmlformats.org/officeDocument/2006/customXml" ds:itemID="{82814EEE-E940-47E2-BEB3-334BE4F77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6FD7EF-D685-024C-A1BA-DC1459030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82</Words>
  <Characters>8454</Characters>
  <Application>Microsoft Office Word</Application>
  <DocSecurity>4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9917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ames Oosterveen</cp:lastModifiedBy>
  <cp:revision>32</cp:revision>
  <cp:lastPrinted>2023-05-10T16:48:00Z</cp:lastPrinted>
  <dcterms:created xsi:type="dcterms:W3CDTF">2023-10-23T19:44:00Z</dcterms:created>
  <dcterms:modified xsi:type="dcterms:W3CDTF">2023-10-23T20:15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